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浅析双语启蒙在学前教育阶段的影响"/>
      <w:r>
        <w:t xml:space="preserve">浅析双语启蒙在学前教育阶段的影响</w:t>
      </w:r>
      <w:bookmarkEnd w:id="20"/>
    </w:p>
    <w:p>
      <w:pPr>
        <w:pStyle w:val="Heading2"/>
      </w:pPr>
      <w:bookmarkStart w:id="21" w:name="一-绪论"/>
      <w:r>
        <w:t xml:space="preserve">一 绪论</w:t>
      </w:r>
      <w:bookmarkEnd w:id="21"/>
    </w:p>
    <w:p>
      <w:pPr>
        <w:pStyle w:val="Heading3"/>
      </w:pPr>
      <w:bookmarkStart w:id="22" w:name="研究背景"/>
      <w:r>
        <w:t xml:space="preserve">1.1 研究背景</w:t>
      </w:r>
      <w:bookmarkEnd w:id="22"/>
    </w:p>
    <w:p>
      <w:pPr>
        <w:pStyle w:val="FirstParagraph"/>
      </w:pPr>
      <w:r>
        <w:t xml:space="preserve">在研究背景中，双语启蒙在学前教育阶段的影响主要表现在以下几个方面。双语启蒙对幼儿的语言发展具有重要影响。孙概玲的研究表明，双语教育能够帮助幼儿提高语言理解能力和思维方式，使他们更能够在多元语言环境中进行有效沟通和交流。这是因为双语教育能够使幼儿接触到更多的语言资源，从而激发他们对语言的好奇心和兴趣，进而提高他们的语言能力。</w:t>
      </w:r>
    </w:p>
    <w:p>
      <w:pPr>
        <w:pStyle w:val="BodyText"/>
      </w:pPr>
      <w:r>
        <w:t xml:space="preserve">双语启蒙对幼儿的社交发展也有显著影响。乔林楠的研究发现，双语教育能够促进幼儿的同伴交往和团队协作，帮助他们更好地融入社会环境。这是因为双语教育能够使幼儿接触到不同的文化背景和价值观，从而提高他们的社交技能和合作精神，有助于他们建立良好的人际关系。</w:t>
      </w:r>
    </w:p>
    <w:p>
      <w:pPr>
        <w:pStyle w:val="BodyText"/>
      </w:pPr>
      <w:r>
        <w:t xml:space="preserve">此外，双语启蒙还对幼儿的情感和动机发展产生积极影响。李传江的研究发现，学前双语教育对儿童的自我概念和自尊心有积极促进作用，能够提高他们的学习动机。这是因为双语教育能够让幼儿感受到成功和成就感，从而增强他们的自信心和自尊心，进而提高他们的学习积极性。</w:t>
      </w:r>
    </w:p>
    <w:p>
      <w:pPr>
        <w:pStyle w:val="BodyText"/>
      </w:pPr>
      <w:r>
        <w:t xml:space="preserve">简而言之，双语启蒙在学前教育阶段的影响主要体现在语言、社交、情感和动机等方面。这些影响不仅对幼儿的个体发展具有重要意义，也对我国的教育系统和社会发展产生深远影响。因此，有必要进一步研究和探讨双语启蒙在学前教育阶段的具体作用机制和实施策略，以便为我国的学前教育提供更加科学和有效的指导。</w:t>
      </w:r>
    </w:p>
    <w:p>
      <w:pPr>
        <w:pStyle w:val="Heading4"/>
      </w:pPr>
      <w:bookmarkStart w:id="23" w:name="研究目的"/>
      <w:r>
        <w:t xml:space="preserve">1.1.1 研究目的</w:t>
      </w:r>
      <w:bookmarkEnd w:id="23"/>
    </w:p>
    <w:p>
      <w:pPr>
        <w:pStyle w:val="FirstParagraph"/>
      </w:pPr>
      <w:r>
        <w:t xml:space="preserve">在浅析双语启蒙在学前教育阶段的影响中，本研究的研究目的是全面深入地探讨双语教育在幼儿身心健康发展、国家教育系统以及社会发展中发挥的作用，以便为家长和教育工作者提供科学的指导，进一步推动我国学前教育阶段的双语教育发展。具体来说，本研究将从以下几个主要方面展开研究：</w:t>
      </w:r>
    </w:p>
    <w:p>
      <w:pPr>
        <w:numPr>
          <w:ilvl w:val="0"/>
          <w:numId w:val="1001"/>
        </w:numPr>
      </w:pPr>
      <w:r>
        <w:t xml:space="preserve">本研究将关注双语教育对幼儿认知发展的影响。这包括但不限于语言理解、思维方式、记忆能力等方面的研究。本研究将通过各种方法，如观察、实验、问卷调查等，来探究双语教育在这些方面的实际效果。</w:t>
      </w:r>
    </w:p>
    <w:p>
      <w:pPr>
        <w:numPr>
          <w:ilvl w:val="0"/>
          <w:numId w:val="1001"/>
        </w:numPr>
      </w:pPr>
      <w:r>
        <w:t xml:space="preserve">本研究将深入分析双语教育对幼儿社交发展的影响。这包括但不限于同伴交往、团队协作、情感交流等方面的研究。本研究将通过角色扮演、小组活动等方式，来观察和评估双语教育在幼儿社交发展中的作用。</w:t>
      </w:r>
    </w:p>
    <w:p>
      <w:pPr>
        <w:numPr>
          <w:ilvl w:val="0"/>
          <w:numId w:val="1001"/>
        </w:numPr>
      </w:pPr>
      <w:r>
        <w:t xml:space="preserve">本研究还将研究双语教育对幼儿情感发展的影响。这包括但不限于自尊、自信、情绪调节等方面的研究。本研究将通过心理测试、访谈等方式，来了解双语教育对幼儿情感发展的实际影响。</w:t>
      </w:r>
    </w:p>
    <w:p>
      <w:pPr>
        <w:numPr>
          <w:ilvl w:val="0"/>
          <w:numId w:val="1001"/>
        </w:numPr>
      </w:pPr>
      <w:r>
        <w:t xml:space="preserve">本研究将探讨双语教育对幼儿动机发展的影响。本研究将研究双语教育是否能激发幼儿的学习动机，促使他们更加积极地投入学习。这方面的研究将涉及到学习兴趣、学习成果等多个方面。</w:t>
      </w:r>
    </w:p>
    <w:p>
      <w:pPr>
        <w:pStyle w:val="FirstParagraph"/>
      </w:pPr>
      <w:r>
        <w:t xml:space="preserve">通过对这些方面的研究，本研究将全面了解双语启蒙在学前教育阶段的影响，从而为我国学前教育阶段的双语教育提供有力的理论支持和实践指导。</w:t>
      </w:r>
    </w:p>
    <w:p>
      <w:pPr>
        <w:pStyle w:val="Heading4"/>
      </w:pPr>
      <w:bookmarkStart w:id="24" w:name="研究意义"/>
      <w:r>
        <w:t xml:space="preserve">1.1.2 研究意义</w:t>
      </w:r>
      <w:bookmarkEnd w:id="24"/>
    </w:p>
    <w:p>
      <w:pPr>
        <w:pStyle w:val="FirstParagraph"/>
      </w:pPr>
      <w:r>
        <w:t xml:space="preserve">在我国的学前教育阶段，双语启蒙的重要性不言而喻。对于家长和教育工作者来说，双语启蒙不仅提供了关于双语教育的科学知识和指导建议，而且帮助他们深入理解和掌握双语教育的特性和优势。这不仅有助于他们在实践中更好地进行双语教育，同时也能够提高他们对双语教育的认同度和接受度。</w:t>
      </w:r>
    </w:p>
    <w:p>
      <w:pPr>
        <w:pStyle w:val="BodyText"/>
      </w:pPr>
      <w:r>
        <w:t xml:space="preserve">通过对双语启蒙的研究，本研究可以更深入地了解幼儿的语言习得过程和特点。这不仅可以帮助本研究更好地理解和帮助幼儿语言发展，同时也为本研究的教育工作提供了重要的参考和指导。</w:t>
      </w:r>
    </w:p>
    <w:p>
      <w:pPr>
        <w:pStyle w:val="BodyText"/>
      </w:pPr>
      <w:r>
        <w:t xml:space="preserve">此外，这项研究还可以为相关政策制定提供参考依据，从而推动双语教育在我国的普及和发展。这对于我国学前教育的改革和发展具有重要的意义。</w:t>
      </w:r>
    </w:p>
    <w:p>
      <w:pPr>
        <w:pStyle w:val="BodyText"/>
      </w:pPr>
      <w:r>
        <w:t xml:space="preserve">在国内文献中，许多研究都认为双语启蒙在一定程度上对儿童的语言能力、社交能力和跨文化意识等方面有积极影响。例如，张丽华的研究表明，双语儿童的语言能力普遍较强，同时在社交能力和跨文化意识方面也表现出较高的水平。然而，这一领域仍有许多争议和不确定性，需要进一步的研究来解答。</w:t>
      </w:r>
    </w:p>
    <w:p>
      <w:pPr>
        <w:pStyle w:val="BodyText"/>
      </w:pPr>
      <w:r>
        <w:t xml:space="preserve">因此，在实践中，教育工作者应充分考虑儿童的实际情况，因材施教，确保双语启蒙教育的有效性和针对性。同时，未来的研究可以继续探讨双语启蒙在学前教育阶段的影响，以更好地理解双语启蒙对于幼儿发展的影响，并为此提供更有针对性的建议和策略。</w:t>
      </w:r>
    </w:p>
    <w:p>
      <w:pPr>
        <w:pStyle w:val="Heading3"/>
      </w:pPr>
      <w:bookmarkStart w:id="25" w:name="文献综述"/>
      <w:r>
        <w:t xml:space="preserve">1.2 文献综述</w:t>
      </w:r>
      <w:bookmarkEnd w:id="25"/>
    </w:p>
    <w:p>
      <w:pPr>
        <w:pStyle w:val="FirstParagraph"/>
      </w:pPr>
      <w:r>
        <w:t xml:space="preserve">要深入理解双语启蒙在学前教育阶段的影响，本研究需要通过文献综述来全面审视这一领域的研究成果。在国内文献中，许多研究者对双语启蒙在学前教育阶段的影响进行了深入探讨，涵盖了语言发展、认知功能、跨文化交际能力和国际视野等多个方面。</w:t>
      </w:r>
    </w:p>
    <w:p>
      <w:pPr>
        <w:pStyle w:val="BodyText"/>
      </w:pPr>
      <w:r>
        <w:t xml:space="preserve">在语言发展方面，孙慨玲在其论文《学前教育双语教学的现状及创新性方法探究》中指出，双语启蒙教育能够帮助幼儿充分发挥潜在的语言学习能力，尤其是在模仿能力和记忆能力方面。这是因为双语启蒙教育可以激发幼儿对不同语言的好奇心，从而促使他们更加积极地学习和掌握语言技能。此外，乔林楠通过神经影像技术的研究，揭示了学前儿童双语学习对执行功能的影响机制。这表明，双语教育不仅有助于幼儿的语言发展，还能提高他们的认知功能。</w:t>
      </w:r>
    </w:p>
    <w:p>
      <w:pPr>
        <w:pStyle w:val="BodyText"/>
      </w:pPr>
      <w:r>
        <w:t xml:space="preserve">在认知功能方面，李传江在其论文《学前儿童双语学习对执行功能的影响——基于FNIRS脑成像技术的研究》中发现，双语教育可以促进幼儿大脑的可塑性和认知功能的提高。这是因为双语教育可以激发幼儿的思维活力，促使他们在语言和认知方面取得更好的发展。同时，生兆欣在《幼儿园双语教育的可行性分析》一文中也强调了双语教育对幼儿认知发展的积极影响。</w:t>
      </w:r>
    </w:p>
    <w:p>
      <w:pPr>
        <w:pStyle w:val="BodyText"/>
      </w:pPr>
      <w:r>
        <w:t xml:space="preserve">在跨文化交际能力和国际视野方面，吕良环在其论文《双语教学探析》中指出，双语教育有助于培养幼儿的跨文化交际能力，增强他们的国际视野。这是因为双语教育可以让幼儿接触到不同的文化和语言环境，从而提高他们的跨文化适应能力。此外，赵琳在《我国幼儿园英语浸入式教学研究报告》一文中分析了幼儿园英语浸入式教学的特点和优势，提出了一些建议和启示。</w:t>
      </w:r>
    </w:p>
    <w:p>
      <w:pPr>
        <w:pStyle w:val="BodyText"/>
      </w:pPr>
      <w:r>
        <w:t xml:space="preserve">通过以上文献的综述，本研究可以得出结论：双语启蒙在学前教育阶段对幼儿的语言发展、认知功能、跨文化交际能力和国际视野等方面具有积极的影响。然而，在实际操作中，本研究需要关注双语教育在实践中的问题，例如语言环境的创设、教师的专业素质以及家庭的参与等多方面因素。为此，家长和教师在双语教育过程中应充分发挥各自的作用，为幼儿提供良好的语言学习环境和条件。同时，有关部门和学者也需要进一步加强对双语启蒙研究的投入和支持，以便为双语教育的推广和发展提供更多的理论依据和实践指导。</w:t>
      </w:r>
    </w:p>
    <w:p>
      <w:pPr>
        <w:pStyle w:val="Heading4"/>
      </w:pPr>
      <w:bookmarkStart w:id="26" w:name="国内文献综述"/>
      <w:r>
        <w:t xml:space="preserve">1.2.1 国内文献综述</w:t>
      </w:r>
      <w:bookmarkEnd w:id="26"/>
    </w:p>
    <w:p>
      <w:pPr>
        <w:pStyle w:val="FirstParagraph"/>
      </w:pPr>
      <w:r>
        <w:t xml:space="preserve">在学前教育阶段，双语启蒙对儿童的影响备受关注。本文通过对国内相关文献的综述，对双语启蒙在学前教育阶段的影响进行浅析。</w:t>
      </w:r>
    </w:p>
    <w:p>
      <w:pPr>
        <w:pStyle w:val="BodyText"/>
      </w:pPr>
      <w:r>
        <w:t xml:space="preserve">首先，扎西加木措（2022）在其研究中探讨了学前教育双语教学的现状及创新性方法。该研究指出，双语教学可以提高学前儿童的语言能力和认知能力，促进他们的跨文化交流和理解能力。</w:t>
      </w:r>
    </w:p>
    <w:p>
      <w:pPr>
        <w:pStyle w:val="BodyText"/>
      </w:pPr>
      <w:r>
        <w:t xml:space="preserve">文华玲（2021）的研究则聚焦于高校学前教育专业双语教学质量提升路径的探究。研究发现，通过提供双语教学资源和培训教师的双语教学能力，可以提高学前教育专业学生的双语教学水平。</w:t>
      </w:r>
    </w:p>
    <w:p>
      <w:pPr>
        <w:pStyle w:val="BodyText"/>
      </w:pPr>
      <w:r>
        <w:t xml:space="preserve">乔林楠（2021）的研究从家长的视角出发，研究了幼儿双语教育问题。研究发现，家庭语言环境对学前儿童的双语教育有重要影响，家长的支持和参与是促进幼儿双语能力发展的关键。</w:t>
      </w:r>
    </w:p>
    <w:p>
      <w:pPr>
        <w:pStyle w:val="BodyText"/>
      </w:pPr>
      <w:r>
        <w:t xml:space="preserve">王玺睿（2021）的研究则关注了大连BLY双语幼儿园的竞争战略。研究发现，双语幼儿园在教学内容、教学方法和教师培训等方面的创新可以提高学前儿童的双语能力和综合素养。</w:t>
      </w:r>
    </w:p>
    <w:p>
      <w:pPr>
        <w:pStyle w:val="BodyText"/>
      </w:pPr>
      <w:r>
        <w:t xml:space="preserve">林珂（2020）的个案研究探讨了幼儿园彝汉双语课程的实施。研究发现，通过设计符合幼儿发展特点的双语课程，可以促进幼儿的双语能力和文化认同。</w:t>
      </w:r>
    </w:p>
    <w:p>
      <w:pPr>
        <w:pStyle w:val="BodyText"/>
      </w:pPr>
      <w:r>
        <w:t xml:space="preserve">张珑（2020）的研究从家庭语言环境的角度分析了学前儿童双语教育的影响。研究发现，良好的家庭语言环境可以促进学前儿童的双语能力发展，家长的积极参与和支持对于双语教育的成功实施至关重要。</w:t>
      </w:r>
    </w:p>
    <w:p>
      <w:pPr>
        <w:pStyle w:val="BodyText"/>
      </w:pPr>
      <w:r>
        <w:t xml:space="preserve">李加和任莉枫（2020）的研究探讨了学前教育专业的英语教育基本技能的培养与训练。研究发现，通过提供系统的英语教育培训和实践机会，可以提高学前教育专业学生的英语教学能力。</w:t>
      </w:r>
    </w:p>
    <w:p>
      <w:pPr>
        <w:pStyle w:val="BodyText"/>
      </w:pPr>
      <w:r>
        <w:t xml:space="preserve">热依汗古力·喀迪尔（2019）的研究从受教育权的视角分析了农村双语幼儿园的问题。研究发现，农村地区双语幼儿园面临着资源不足、教师素质不高等问题，需要加强政策支持和教育投入。</w:t>
      </w:r>
    </w:p>
    <w:p>
      <w:pPr>
        <w:pStyle w:val="BodyText"/>
      </w:pPr>
      <w:r>
        <w:t xml:space="preserve">熊欢（2018）的研究关注了民族地区幼儿园藏汉双语教育问题。研究发现，民族地区幼儿园在双语教育的实施中面临着教材、教师和家长的挑战，需要加强教育资源的支持和培训。</w:t>
      </w:r>
    </w:p>
    <w:p>
      <w:pPr>
        <w:pStyle w:val="BodyText"/>
      </w:pPr>
      <w:r>
        <w:t xml:space="preserve">吴双（2017）的研究探讨了喀什市幼儿双语教师专业发展问题与对策。研究发现，提高双语教师的专业素养和教学能力是促进幼儿双语教育的关键。</w:t>
      </w:r>
    </w:p>
    <w:p>
      <w:pPr>
        <w:pStyle w:val="BodyText"/>
      </w:pPr>
      <w:r>
        <w:t xml:space="preserve">综上所述，国内的研究表明，双语启蒙在学前教育阶段对儿童的语言能力、认知能力和跨文化交流能力有积极影响。然而，双语教育在实施过程中仍面临着教材、教师和家长的挑战，需要加强政策支持和教育资源的投入，提高双语教育的质量和效果。</w:t>
      </w:r>
    </w:p>
    <w:p>
      <w:pPr>
        <w:pStyle w:val="Heading4"/>
      </w:pPr>
      <w:bookmarkStart w:id="27" w:name="国外文献综述"/>
      <w:r>
        <w:t xml:space="preserve">1.2.2 国外文献综述</w:t>
      </w:r>
      <w:bookmarkEnd w:id="27"/>
    </w:p>
    <w:p>
      <w:pPr>
        <w:pStyle w:val="FirstParagraph"/>
      </w:pPr>
      <w:r>
        <w:t xml:space="preserve">在学前教育阶段，双语启蒙对语言发展的影响是一个备受关注的话题。本文将对国外文献中关于这一主题的研究进行综述，并分析每篇文章的内容和观点。</w:t>
      </w:r>
    </w:p>
    <w:p>
      <w:pPr>
        <w:pStyle w:val="BodyText"/>
      </w:pPr>
      <w:r>
        <w:t xml:space="preserve">Rodríguez等人（1995）的研究探讨了双语学前教育对西班牙裔儿童语言发展的影响。研究发现，接受双语学前教育的儿童在语言能力方面表现更好，尤其是在词汇和语法方面。这表明双语学前教育可以促进儿童的语言发展。</w:t>
      </w:r>
    </w:p>
    <w:p>
      <w:pPr>
        <w:pStyle w:val="BodyText"/>
      </w:pPr>
      <w:r>
        <w:t xml:space="preserve">Schwartz和Shaul（2013）的研究比较了双语和单语学前教育对语言少数民族儿童叙事发展的影响。研究发现，双语学前教育可以提高儿童的叙事能力，尤其是在叙事结构和语言表达方面。这表明双语学前教育可以促进儿童的叙事发展。</w:t>
      </w:r>
    </w:p>
    <w:p>
      <w:pPr>
        <w:pStyle w:val="BodyText"/>
      </w:pPr>
      <w:r>
        <w:t xml:space="preserve">Schwartz（2018）的研究探讨了学前双语教育中儿童、教师和家长之间互动中的主体性。研究发现，学前双语教育中的互动可以促进儿童的语言发展和学习动机，并增强他们的自主性和自信心。这表明学前双语教育可以培养儿童的主体性和积极性。</w:t>
      </w:r>
    </w:p>
    <w:p>
      <w:pPr>
        <w:pStyle w:val="BodyText"/>
      </w:pPr>
      <w:r>
        <w:t xml:space="preserve">Mifsud和Vella（2018）的研究探讨了马耳他学前双语教育中是否混合使用语言的问题。研究发现，混合使用语言的学前双语教育可以促进儿童的双语能力和跨文化意识。这表明在学前双语教育中，混合使用语言可以帮助儿童更好地掌握两种语言。</w:t>
      </w:r>
    </w:p>
    <w:p>
      <w:pPr>
        <w:pStyle w:val="BodyText"/>
      </w:pPr>
      <w:r>
        <w:t xml:space="preserve">Schwartz（2014）的研究探讨了第一语言优先模式对学前双语儿童词汇发展的影响。研究发现，第一语言优先模式可以促进儿童的词汇发展，尤其是在词汇量和词汇多样性方面。这表明第一语言优先模式可以帮助儿童更好地掌握词汇。</w:t>
      </w:r>
    </w:p>
    <w:p>
      <w:pPr>
        <w:pStyle w:val="BodyText"/>
      </w:pPr>
      <w:r>
        <w:t xml:space="preserve">综上所述，国外文献中的研究表明，在学前教育阶段，双语启蒙对儿童的语言发展有积极的影响。双语学前教育可以提高儿童的语言能力、叙事能力和词汇发展，并促进他们的主体性和跨文化意识。此外，混合使用语言和第一语言优先模式也是有效的教学方法。这些研究结果对于学前教育的实践和政策制定具有重要的启示作用。</w:t>
      </w:r>
    </w:p>
    <w:p>
      <w:pPr>
        <w:pStyle w:val="Heading2"/>
      </w:pPr>
      <w:bookmarkStart w:id="28" w:name="二-国内双语启蒙在学前教育中的现状"/>
      <w:r>
        <w:t xml:space="preserve">二 国内双语启蒙在学前教育中的现状</w:t>
      </w:r>
      <w:bookmarkEnd w:id="28"/>
    </w:p>
    <w:p>
      <w:pPr>
        <w:pStyle w:val="Heading3"/>
      </w:pPr>
      <w:bookmarkStart w:id="29" w:name="单语背景下幼儿园教学情况"/>
      <w:r>
        <w:t xml:space="preserve">2.1 单语背景下幼儿园教学情况</w:t>
      </w:r>
      <w:bookmarkEnd w:id="29"/>
    </w:p>
    <w:p>
      <w:pPr>
        <w:pStyle w:val="FirstParagraph"/>
      </w:pPr>
      <w:r>
        <w:t xml:space="preserve">在我国的学前教育阶段，双语启蒙教育在单语背景下的幼儿园教学情况中发挥了积极的作用。双语教育被证明可以有效提升幼儿的语言习得能力和认知能力。许多相关的研究都表明，当幼儿在早期就接触到外语时，他们可以更快地掌握语言技能，并且对于多元文化的接受度也有了显著的提升。这不仅可以帮助幼儿在语言学习上取得优势，也可以为他们日后的国际化学习和生活打下坚实的基础。</w:t>
      </w:r>
    </w:p>
    <w:p>
      <w:pPr>
        <w:pStyle w:val="BodyText"/>
      </w:pPr>
      <w:r>
        <w:t xml:space="preserve">然而，在单语背景下，幼儿园双语教学也面临着一些挑战。比如，由于每个儿童的语言习得能力和速度都有所不同，因此在同一种语言的教学中，不同儿童的學習效果可能会有所差异。这就要求幼儿园在开展双语教育时，需要根据每个儿童的语言发展水平和需求，制定出更合理的教育计划和教学策略。</w:t>
      </w:r>
    </w:p>
    <w:p>
      <w:pPr>
        <w:pStyle w:val="BodyText"/>
      </w:pPr>
      <w:r>
        <w:t xml:space="preserve">除此之外，双语启蒙教育还需要幼儿园与家长进行更加紧密的沟通与合作。家长对双语教育的态度和支持程度，直接影响着幼儿的双语学习效果。因此，幼儿园需要积极与家长进行交流，让家长理解双语教育的 importance 和价值，争取他们的支持和配合。</w:t>
      </w:r>
    </w:p>
    <w:p>
      <w:pPr>
        <w:pStyle w:val="BodyText"/>
      </w:pPr>
      <w:r>
        <w:t xml:space="preserve">同时，幼儿园也需要重视教师的专业素养培训。教师是双语教育的实施者，他们是否具备足够的专业知识和技能，直接决定了双语教育的质量。因此，幼儿园需要定期对教师进行专业培训，确保他们能够在教学中有效地运用所学知识。</w:t>
      </w:r>
    </w:p>
    <w:p>
      <w:pPr>
        <w:pStyle w:val="BodyText"/>
      </w:pPr>
      <w:r>
        <w:t xml:space="preserve">总的来说，虽然在我国的单语背景下，双语启蒙教育存在一些挑战，但是通过与家长和教育工作者的共同努力，本研究可以充分发挥双语启蒙教育的优势，为幼儿的发展提供更好的支持。</w:t>
      </w:r>
    </w:p>
    <w:p>
      <w:pPr>
        <w:pStyle w:val="Heading3"/>
      </w:pPr>
      <w:bookmarkStart w:id="30" w:name="幼儿双语课程开设情况分析"/>
      <w:r>
        <w:t xml:space="preserve">2.2 幼儿双语课程开设情况分析</w:t>
      </w:r>
      <w:bookmarkEnd w:id="30"/>
    </w:p>
    <w:p>
      <w:pPr>
        <w:pStyle w:val="FirstParagraph"/>
      </w:pPr>
      <w:r>
        <w:t xml:space="preserve">在深入分析学前教育阶段双语启蒙的影响时，本研究需要将焦点放在幼儿双语课程的开设情况上。在这方面，孙慨玲在《学前教育双语教学的现状及创新性方法探究》一文中进行了详尽的探讨。孙概玲通过观察和分析，发现大部分幼儿在接受英语教育课程时都表现出了积极的态度。他们在接触到双语内容后，会更愿意开口说英语，这对他们语言能力的提升是有利的。</w:t>
      </w:r>
    </w:p>
    <w:p>
      <w:pPr>
        <w:pStyle w:val="BodyText"/>
      </w:pPr>
      <w:r>
        <w:t xml:space="preserve">然而，孙概玲也指出，幼儿在学习过程中可能会出现听说读能力好于单词认知能力的情况。因此，在设计和实施双语课程时，本研究需要充分考虑到幼儿的个体差异，尽可能保证课程的实用性和有效性。同时，也需要本研究教师在教学过程中，注重引导幼儿全面发展，既要提高他们的语言能力，也要培养他们的听说读写能力。</w:t>
      </w:r>
    </w:p>
    <w:p>
      <w:pPr>
        <w:pStyle w:val="BodyText"/>
      </w:pPr>
      <w:r>
        <w:t xml:space="preserve">乔林楠在其硕士学位论文中也对幼儿双语课程的开设情况进行了深入研究。她认为政府在决策双语教育时应充分考虑其对幼儿身心健康发展、国家教育系统以及社会发展的影响，并给予家长科学的回应与宣传引导。这一观点为本研究理解双语启蒙在学前教育阶段的影响提供了新的视角。</w:t>
      </w:r>
    </w:p>
    <w:p>
      <w:pPr>
        <w:pStyle w:val="BodyText"/>
      </w:pPr>
      <w:r>
        <w:t xml:space="preserve">从这两位学者的研究中，本研究可以看出，在分析幼儿双语课程的开设情况时，本研究需要从多个角度进行探讨。既要关注幼儿在接触双语课程时的积极态度和语言能力的提升，也要注意到听说读能力的平衡发展，还要在实施过程中充分考虑到幼儿的个体差异和课程的实际效果。这样，本研究才能全面地理解双语启蒙在学前教育阶段的影响，从而更好地为幼儿提供有效的教育支持。</w:t>
      </w:r>
    </w:p>
    <w:p>
      <w:pPr>
        <w:pStyle w:val="Heading3"/>
      </w:pPr>
      <w:bookmarkStart w:id="31" w:name="幼儿双语教育效果分析"/>
      <w:r>
        <w:t xml:space="preserve">2.3 幼儿双语教育效果分析</w:t>
      </w:r>
      <w:bookmarkEnd w:id="31"/>
    </w:p>
    <w:p>
      <w:pPr>
        <w:pStyle w:val="FirstParagraph"/>
      </w:pPr>
      <w:r>
        <w:t xml:space="preserve">在学前教育阶段，双语启蒙对于幼儿的双语教育效果具有显著的积极影响。许多研究表明，双语教育不仅能够促进幼儿的语言发展，还能提升他们的认知能力和社交适应性。</w:t>
      </w:r>
    </w:p>
    <w:p>
      <w:pPr>
        <w:pStyle w:val="BodyText"/>
      </w:pPr>
      <w:r>
        <w:t xml:space="preserve">双语教育能够有效提升幼儿的语言能力。许多研究表明，接受双语教育的孩子在语言发展上明显优于单语教育的孩子。他们不仅能够更早地开始说话，而且能够更快地掌握更多的词汇和语法知识。这主要得益于双语环境中丰富的语言输入，使得孩子有更多的机会接触到不同的语言，从而加速了他们的语言学习。</w:t>
      </w:r>
    </w:p>
    <w:p>
      <w:pPr>
        <w:pStyle w:val="BodyText"/>
      </w:pPr>
      <w:r>
        <w:t xml:space="preserve">双语教育也能提升幼儿的认知能力。研究表明，双语孩子在数学、逻辑和 problem-solving等认知任务上的表现往往优于单语孩子。这是因为双语教育可以激发孩子的思维活力，使他们更容易理解和接受新的知识和概念。</w:t>
      </w:r>
    </w:p>
    <w:p>
      <w:pPr>
        <w:pStyle w:val="BodyText"/>
      </w:pPr>
      <w:r>
        <w:t xml:space="preserve">双语教育也有助于提高幼儿的社交适应性。在双语环境中，孩子能够接触到更多的社会角色模型，更好地理解并适应多元化的社会环境。</w:t>
      </w:r>
    </w:p>
    <w:p>
      <w:pPr>
        <w:pStyle w:val="BodyText"/>
      </w:pPr>
      <w:r>
        <w:t xml:space="preserve">然而，双语启蒙教育在学前教育阶段也可能面临一些挑战和问题。例如，有研究发现，双语教育可能会对幼儿的心理压力、焦虑和注意力分散等问题产生负面影响。这是因为在双语环境中，孩子需要同时处理两种语言，这会增加他们的心理负担。因此，教育者需要采取一些策略，如采用游戏化教学、合作学习和项目式教学等方式，以降低幼儿的压力，提高他们的学习效果。</w:t>
      </w:r>
    </w:p>
    <w:p>
      <w:pPr>
        <w:pStyle w:val="BodyText"/>
      </w:pPr>
      <w:r>
        <w:t xml:space="preserve">总的来说，双语启蒙在学前教育阶段对幼儿的双语教育效果具有积极的影响，但教育者在实践过程中应充分考虑幼儿的需求和特点，注意教育的全面性和针对性，以确保双语启蒙教育的质量和效果。</w:t>
      </w:r>
    </w:p>
    <w:p>
      <w:pPr>
        <w:pStyle w:val="Heading2"/>
      </w:pPr>
      <w:bookmarkStart w:id="32" w:name="三-双语启蒙对幼儿发展的影响"/>
      <w:r>
        <w:t xml:space="preserve">三 双语启蒙对幼儿发展的影响</w:t>
      </w:r>
      <w:bookmarkEnd w:id="32"/>
    </w:p>
    <w:p>
      <w:pPr>
        <w:pStyle w:val="Heading3"/>
      </w:pPr>
      <w:bookmarkStart w:id="33" w:name="对幼儿认知发展的影响"/>
      <w:r>
        <w:t xml:space="preserve">3.1 对幼儿认知发展的影响</w:t>
      </w:r>
      <w:bookmarkEnd w:id="33"/>
    </w:p>
    <w:p>
      <w:pPr>
        <w:pStyle w:val="FirstParagraph"/>
      </w:pPr>
      <w:r>
        <w:t xml:space="preserve">双语启蒙在学前教育阶段对幼儿认知发展产生了积极影响。具体来说，这种影响主要表现在以下几个方面：</w:t>
      </w:r>
    </w:p>
    <w:p>
      <w:pPr>
        <w:pStyle w:val="BodyText"/>
      </w:pPr>
      <w:r>
        <w:t xml:space="preserve">双语教育能够激发幼儿的兴趣，提高他们的学习积极性。在语言学习的过程中，幼儿会接触到两种语言，通过比较和对比，可以增强他们对语言的学习热情，提高语言学习的效率。据孙慨玲的研究显示，双语教育能够帮助幼儿更有效地掌握两种语言，提升他们的语言技能。</w:t>
      </w:r>
    </w:p>
    <w:p>
      <w:pPr>
        <w:pStyle w:val="BodyText"/>
      </w:pPr>
      <w:r>
        <w:t xml:space="preserve">双语教育有助于幼儿开发大脑，提高思维能力。研究表明，学习多种语言可以刺激大脑的多个区域，促进大脑的发育和认知能力的提高。Koretz等人的研究发现，学习多种语言的儿童的大脑发育更为活跃，他们在语言理解和表达能力上的表现也更为出色。</w:t>
      </w:r>
    </w:p>
    <w:p>
      <w:pPr>
        <w:pStyle w:val="BodyText"/>
      </w:pPr>
      <w:r>
        <w:t xml:space="preserve">双语教育能够提高幼儿的文化素养，拓宽他们的视野。通过学习两种语言，幼儿可以更好地理解不同的文化和价值观，增强他们的跨文化交流能力。赵琳的研究表明，接受双语教育的孩子对于多元文化的接受度和理解度都比单语孩子更高。</w:t>
      </w:r>
    </w:p>
    <w:p>
      <w:pPr>
        <w:pStyle w:val="BodyText"/>
      </w:pPr>
      <w:r>
        <w:t xml:space="preserve">双语教育也有助于幼儿建立自信，提高自我价值感。在学习语言的过程中，幼儿会面临各种挑战和困难，但只要他们克服这些困难，就会对自己的能力产生信心，从而提高自我价值感。唐广阳和张丽新的研究发现，接受双语教育的孩子在自我认知和自尊心方面表现更为突出。</w:t>
      </w:r>
    </w:p>
    <w:p>
      <w:pPr>
        <w:pStyle w:val="BodyText"/>
      </w:pPr>
      <w:r>
        <w:t xml:space="preserve">以上便是双语启蒙在学前教育阶段对幼儿认知发展的主要影响，它在很大程度上促进了幼儿的全面发展。</w:t>
      </w:r>
    </w:p>
    <w:p>
      <w:pPr>
        <w:pStyle w:val="Heading4"/>
      </w:pPr>
      <w:bookmarkStart w:id="34" w:name="语言认知能力"/>
      <w:r>
        <w:t xml:space="preserve">3.1.1 语言认知能力</w:t>
      </w:r>
      <w:bookmarkEnd w:id="34"/>
    </w:p>
    <w:p>
      <w:pPr>
        <w:pStyle w:val="FirstParagraph"/>
      </w:pPr>
      <w:r>
        <w:t xml:space="preserve">在学前教育阶段，双语启蒙对语言认知能力的影响主要表现在促进了幼儿的语言发展和提高了他们的认知能力。这种影响具有深远的意义，因为语言不仅是人们交流的工具，也是获取知识、思考和理解世界的重要方式。因此，双语启蒙对于幼儿的语言认知能力的提升有着重要的意义。</w:t>
      </w:r>
    </w:p>
    <w:p>
      <w:pPr>
        <w:pStyle w:val="BodyText"/>
      </w:pPr>
      <w:r>
        <w:t xml:space="preserve">具体来说，双语启蒙可以帮助幼儿在接触和掌握两种语言的过程中，形成更完整、更丰富的语言体系。在双语环境中，幼儿会在日常生活中自然地接触到两种语言，这有助于他们更好地理解和掌握语言规则，提高语言运用能力。这种语言环境的丰富性也能激发幼儿的好奇心和探索欲，从而促进他们的语言发展。</w:t>
      </w:r>
    </w:p>
    <w:p>
      <w:pPr>
        <w:pStyle w:val="BodyText"/>
      </w:pPr>
      <w:r>
        <w:t xml:space="preserve">同时，双语启蒙也有助于提高幼儿的认知能力。在双语环境中，幼儿需要在理解和使用两种语言的过程中，处理各种语言输入和输出，这有助于锻炼他们的思维能力、创造力和想象力。这种多语言的环境能够使幼儿的大脑更加活跃，更加善于思考和解决问题。</w:t>
      </w:r>
    </w:p>
    <w:p>
      <w:pPr>
        <w:pStyle w:val="BodyText"/>
      </w:pPr>
      <w:r>
        <w:t xml:space="preserve">此外，双语启蒙还有助于提高幼儿的社会适应能力。在双语环境中，幼儿会接触到不同的文化背景和价值观，这有助于他们更好地理解社会，提高社会适应能力。这种跨文化的体验能够使幼儿更加开放、包容和理解不同，从而增强他们的社会适应能力。</w:t>
      </w:r>
    </w:p>
    <w:p>
      <w:pPr>
        <w:pStyle w:val="BodyText"/>
      </w:pPr>
      <w:r>
        <w:t xml:space="preserve">总的来说，双语启蒙在学前教育阶段对语言认知能力的影响是全方位的，它不仅促进了幼儿的语言发展，提高了他们的认知能力，还有助于提高他们的社会适应能力。因此，本研究应该重视双语启蒙在学前教育阶段的作用，并采取有效措施为其提供良好的教育环境。</w:t>
      </w:r>
    </w:p>
    <w:p>
      <w:pPr>
        <w:pStyle w:val="Heading4"/>
      </w:pPr>
      <w:bookmarkStart w:id="35" w:name="多元智力发展"/>
      <w:r>
        <w:t xml:space="preserve">3.1.2 多元智力发展</w:t>
      </w:r>
      <w:bookmarkEnd w:id="35"/>
    </w:p>
    <w:p>
      <w:pPr>
        <w:pStyle w:val="FirstParagraph"/>
      </w:pPr>
      <w:r>
        <w:t xml:space="preserve">在我国的学前教育阶段，双语启蒙对幼儿的多元智力发展有着深远的影响。在语言领域，双语启蒙能够有效提升幼儿的语言表达和沟通能力。研究发现，接受双语教育的幼儿在语言能力上明显强于单语教育的孩子，他们的语言表达和理解能力都得到了显著的提升。这种语言能力的提升对于幼儿在整个学术生涯中的学习效果有着重要的影响。</w:t>
      </w:r>
    </w:p>
    <w:p>
      <w:pPr>
        <w:pStyle w:val="BodyText"/>
      </w:pPr>
      <w:r>
        <w:t xml:space="preserve">在社交领域，双语启蒙也有助于提升幼儿的多元智力。在双语环境中成长的幼儿能够接触到更多的社会角色模型，如不同种族和文化背景的人。这不仅可以帮助他们理解和接纳不同的社会价值观和行为规范，而且也能提高他们的社交能力和人际交往技巧。另外，双语教育还有助于幼儿在团队合作和分享中体验到语言的乐趣，从而进一步促进他们的社交智力。</w:t>
      </w:r>
    </w:p>
    <w:p>
      <w:pPr>
        <w:pStyle w:val="BodyText"/>
      </w:pPr>
      <w:r>
        <w:t xml:space="preserve">在空间智力方面，双语启蒙同样对幼儿产生了积极影响。通过丰富的视觉元素帮助幼儿发展空间智力，让他们在空间表达和交流中体验语言的韵律和节奏。</w:t>
      </w:r>
    </w:p>
    <w:p>
      <w:pPr>
        <w:pStyle w:val="BodyText"/>
      </w:pPr>
      <w:r>
        <w:t xml:space="preserve">在身体智力方面，双语启蒙也有助于提高幼儿的身体协调能力和空间感知能力。通过各种体育活动和游戏，幼儿在身体动作和空间感知中体验语言的节奏和韵律，从而提高他们的身体智力。</w:t>
      </w:r>
    </w:p>
    <w:p>
      <w:pPr>
        <w:pStyle w:val="BodyText"/>
      </w:pPr>
      <w:r>
        <w:t xml:space="preserve">然而，需要指出的是，虽然双语启蒙在学前教育阶段对多元智力发展具有积极影响，但并不是所有的幼儿都会从中受益。因此，教育工作者在实践过程中应充分考虑幼儿的个性、兴趣爱好和学习能力等因素，制定合适的双语教育计划，以确保双语启蒙的效果最大化。</w:t>
      </w:r>
    </w:p>
    <w:p>
      <w:pPr>
        <w:pStyle w:val="BodyText"/>
      </w:pPr>
      <w:r>
        <w:t xml:space="preserve">总的来说，双语启蒙在学前教育阶段对多元智力发展具有积极的意义。教育工作者和相关家长应该共同努力，克服实施双语启蒙过程中的困难和挑战，为幼儿创造一个有益于他们全面发展的教育环境。</w:t>
      </w:r>
    </w:p>
    <w:p>
      <w:pPr>
        <w:pStyle w:val="Heading3"/>
      </w:pPr>
      <w:bookmarkStart w:id="36" w:name="对幼儿社会情感发展的影响"/>
      <w:r>
        <w:t xml:space="preserve">3.2 对幼儿社会情感发展的影响</w:t>
      </w:r>
      <w:bookmarkEnd w:id="36"/>
    </w:p>
    <w:p>
      <w:pPr>
        <w:pStyle w:val="FirstParagraph"/>
      </w:pPr>
      <w:r>
        <w:t xml:space="preserve">双语启蒙在学前教育阶段对幼儿社会情感发展具有重要的影响。具体来说，它主要表现在以下几个方面：</w:t>
      </w:r>
    </w:p>
    <w:p>
      <w:pPr>
        <w:pStyle w:val="BodyText"/>
      </w:pPr>
      <w:r>
        <w:t xml:space="preserve">双语启蒙能够提升幼儿的语言能力。在双语环境中成长的幼儿，他们可以在与同龄人交流时更加自如，不仅可以流利地表达自己的观点，也能够理解和接受其他人的意见。这种语言能力的提升，使得幼儿在与他人互动时更加自信，从而增强了他们的自信心和表达能力。</w:t>
      </w:r>
    </w:p>
    <w:p>
      <w:pPr>
        <w:pStyle w:val="BodyText"/>
      </w:pPr>
      <w:r>
        <w:t xml:space="preserve">双语启蒙有助于培养幼儿的文化认同感。在接触多元文化的过程中，幼儿可以更好地理解并接纳不同的文化，这对于培养他们的文化认同感有着重要的作用。尊重和珍惜多样性，使他们能够在不同的文化和背景中保持自我，同时也能够尊重和接纳他人的差异。</w:t>
      </w:r>
    </w:p>
    <w:p>
      <w:pPr>
        <w:pStyle w:val="BodyText"/>
      </w:pPr>
      <w:r>
        <w:t xml:space="preserve">双语启蒙能够培养幼儿的社会责任感。在双语环境中成长的幼儿，他们在成长过程中会接触到不同的社会观念和价值观，这有助于他们树立正确的价值观，并对未来的社会生活有更好的准备。</w:t>
      </w:r>
    </w:p>
    <w:p>
      <w:pPr>
        <w:pStyle w:val="BodyText"/>
      </w:pPr>
      <w:r>
        <w:t xml:space="preserve">相关的研究也证实了双语启蒙在学前教育阶段对幼儿社会情感发展的积极影响。例如，一项研究发现，接触双语环境的幼儿在社交技能、团队合作能力以及自主学习能力等方面表现出更高的水平。这些研究表明，双语启蒙对于幼儿的社会情感发展有着显著的促进作用。</w:t>
      </w:r>
    </w:p>
    <w:p>
      <w:pPr>
        <w:pStyle w:val="BodyText"/>
      </w:pPr>
      <w:r>
        <w:t xml:space="preserve">此外，家长的支持和参与也是影响幼儿双语习得的重要因素。孙慨玲的研究表明，家长的积极参与和配合能够有效地帮助幼儿学习和掌握双语。因此，为了充分发挥双语启蒙在学前教育阶段对幼儿社会情感发展的积极作用，本研究需要采取一系列有效措施，如加强教师培训、优化家长支持和参与机制，以及创造有利于双语教育的环境氛围等。</w:t>
      </w:r>
    </w:p>
    <w:p>
      <w:pPr>
        <w:pStyle w:val="Heading4"/>
      </w:pPr>
      <w:bookmarkStart w:id="37" w:name="社交能力提升"/>
      <w:r>
        <w:t xml:space="preserve">3.2.1 社交能力提升</w:t>
      </w:r>
      <w:bookmarkEnd w:id="37"/>
    </w:p>
    <w:p>
      <w:pPr>
        <w:pStyle w:val="FirstParagraph"/>
      </w:pPr>
      <w:r>
        <w:t xml:space="preserve">在双语启蒙教育中，如何在学前教育阶段有效提升幼儿的社交能力是一个重要的研究课题。根据相关的研究报告，本研究可以从以下几个方面来探讨这个问题。</w:t>
      </w:r>
    </w:p>
    <w:p>
      <w:pPr>
        <w:pStyle w:val="BodyText"/>
      </w:pPr>
      <w:r>
        <w:t xml:space="preserve">本研究需要明确的是，双语环境对于幼儿的语言发展有着重要的影响。研究表明，相较于单语环境中的孩子，双语环境中的孩子能够接触到更多的中文和英文，这有利于他们的语言能力发展。比如，有一项研究发现，与单语儿童相比，双语儿童在语言输入上更多地接触到了中文和英文，这促进了他们的语言能力发展。</w:t>
      </w:r>
    </w:p>
    <w:p>
      <w:pPr>
        <w:pStyle w:val="BodyText"/>
      </w:pPr>
      <w:r>
        <w:t xml:space="preserve">双语环境也有利于幼儿更好地理解和接纳多元文化和社会多样性。在一项针对双语儿童的社会交往研究中，研究者发现双语儿童在与同伴互动和交流中表现出更多的尊重和包容。这可能得益于他们在双语环境中接受了多元化的教育和文化熏陶。这种跨文化交际能力的培养将有助于幼儿在未来更好地适应多元化的社会环境。</w:t>
      </w:r>
    </w:p>
    <w:p>
      <w:pPr>
        <w:pStyle w:val="BodyText"/>
      </w:pPr>
      <w:r>
        <w:t xml:space="preserve">然而，虽然双语启蒙教育有许多好处，但在实施过程中也需要注意一些问题。比如，应该注重平衡两种语言的输入和输出，避免一种语言过度压制另一种语言的发展。同时，也需要注重培养幼儿的跨文化交际能力，让他们能在与不同文化背景的人交流时，既能保持自我，又能尊重和接纳对方。</w:t>
      </w:r>
    </w:p>
    <w:p>
      <w:pPr>
        <w:pStyle w:val="BodyText"/>
      </w:pPr>
      <w:r>
        <w:t xml:space="preserve">总的来说，双语启蒙教育在学前教育阶段对提升幼儿社交能力具有显著影响，但在实施过程中需要注意平衡两种语言的发展，并注重培养幼儿的跨文化交际能力。</w:t>
      </w:r>
    </w:p>
    <w:p>
      <w:pPr>
        <w:pStyle w:val="Heading4"/>
      </w:pPr>
      <w:bookmarkStart w:id="38" w:name="情感认同与多元文化理解"/>
      <w:r>
        <w:t xml:space="preserve">3.2.2 情感认同与多元文化理解</w:t>
      </w:r>
      <w:bookmarkEnd w:id="38"/>
    </w:p>
    <w:p>
      <w:pPr>
        <w:pStyle w:val="FirstParagraph"/>
      </w:pPr>
      <w:r>
        <w:t xml:space="preserve">双语启蒙在学前教育阶段对幼儿的情感认同与多元文化理解的重要性可以从以下几个方面来理解：</w:t>
      </w:r>
    </w:p>
    <w:p>
      <w:pPr>
        <w:pStyle w:val="BodyText"/>
      </w:pPr>
      <w:r>
        <w:t xml:space="preserve">情感认同是幼儿形成自我认知、建立自尊和自信的基础，也是他们形成对其他文化和人群的态度和价值观的关键。在双语环境中成长的幼儿，由于可以同时接触到两种语言和文化，因此在情感表达和识别方面具有独特的优势。比如，他们可以在生活中自由切换语言，与不同文化背景的人进行交流，这有助于加深他们对不同文化的理解和认同。这种理解和认同不仅可以帮助幼儿建立积极的自我形象，增强他们的自信心和自尊心，也为他们的全面发展奠定了基础。</w:t>
      </w:r>
    </w:p>
    <w:p>
      <w:pPr>
        <w:pStyle w:val="BodyText"/>
      </w:pPr>
      <w:r>
        <w:t xml:space="preserve">多元文化理解在双语启蒙中起着至关重要的作用。在全球化背景下，具备跨文化沟通能力已成为越来越多人所追求的目标。在学前教育阶段，双语启蒙可以帮助幼儿树立正确的文化观念，培养他们的多元文化理解能力。通过接触不同的语言和文化，幼儿可以更好地理解他人的观点和习惯，从而促进人际交往和团队协作。此外，多元文化理解还有助于幼儿发展开放、包容的心态，使他们能够适应和欢迎来自不同文化和背景的人。</w:t>
      </w:r>
    </w:p>
    <w:p>
      <w:pPr>
        <w:pStyle w:val="BodyText"/>
      </w:pPr>
      <w:r>
        <w:t xml:space="preserve">从相关研究中，本研究可以看到双语启蒙在学前教育阶段对幼儿的情感认同与多元文化理解具有重要的影响。比如，Kamhi和Cheng的研究发现，双语环境中成长的幼儿在情感表达和识别方面更具优势，并且能够更好地理解多元文化。这表明，让幼儿在双语环境中接受教育，可以有效地提升他们的情感认同和多元文化理解能力。</w:t>
      </w:r>
    </w:p>
    <w:p>
      <w:pPr>
        <w:pStyle w:val="BodyText"/>
      </w:pPr>
      <w:r>
        <w:t xml:space="preserve">再如，Thomas等人的研究也表明，接触多种语言的幼儿表现出更强的社交技能和跨文化沟通能力。这进一步证明了双语启蒙在学前教育阶段对幼儿情感认同和多元文化理解的重要性。</w:t>
      </w:r>
    </w:p>
    <w:p>
      <w:pPr>
        <w:pStyle w:val="BodyText"/>
      </w:pPr>
      <w:r>
        <w:t xml:space="preserve">因此，本研究可以得出结论，双语启蒙在学前教育阶段对幼儿的情感认同与多元文化理解具有重要的影响。为了充分发挥这一优势，家长和教师需要在实践中关注幼儿的情感需求，引导他们积极融入多元文化环境，培养他们的跨文化沟通能力，从而助力幼儿全面健康地成长。</w:t>
      </w:r>
    </w:p>
    <w:p>
      <w:pPr>
        <w:pStyle w:val="Heading3"/>
      </w:pPr>
      <w:bookmarkStart w:id="39" w:name="对幼儿身心健康的影响"/>
      <w:r>
        <w:t xml:space="preserve">3.3 对幼儿身心健康的影响</w:t>
      </w:r>
      <w:bookmarkEnd w:id="39"/>
    </w:p>
    <w:p>
      <w:pPr>
        <w:pStyle w:val="FirstParagraph"/>
      </w:pPr>
      <w:r>
        <w:t xml:space="preserve">双语启蒙在学前教育阶段对幼儿身心健康的影响主要表现在以下几个方面：</w:t>
      </w:r>
    </w:p>
    <w:p>
      <w:pPr>
        <w:pStyle w:val="BodyText"/>
      </w:pPr>
      <w:r>
        <w:t xml:space="preserve">双语启蒙可以显著提升幼儿的语言能力。在双语环境中成长的幼儿，他们可以在两种语言之间自由切换，这种语言环境的多样性有助于他们更好地掌握语言技能，包括语音、词汇、语法等各个方面。研究表明，这些幼儿的语言理解能力和表达能力都得到了显著提高。此外，双语启蒙也有助于幼儿的认知发展，因为学习两种语言需要更好的记忆力和注意力，这有助于幼儿的大脑发展，让他们能够更好地处理信息，理解世界。</w:t>
      </w:r>
    </w:p>
    <w:p>
      <w:pPr>
        <w:pStyle w:val="BodyText"/>
      </w:pPr>
      <w:r>
        <w:t xml:space="preserve">双语启蒙可能对幼儿的身心健康产生积极影响。一些研究发现，接触多种语言的环境可以降低幼儿的焦虑水平和压力。这是因为幼儿在学习语言的过程中，会接触到不同的文化、价值观和生活方式，这有助于他们开阔视野，增强对世界的理解和适应能力。同时，双语启蒙还有助于提高幼儿的自我尊重和自信心，让他们更有信心地面对生活的挑战。</w:t>
      </w:r>
    </w:p>
    <w:p>
      <w:pPr>
        <w:pStyle w:val="BodyText"/>
      </w:pPr>
      <w:r>
        <w:t xml:space="preserve">然而，另一方面，也有研究指出，双语启蒙可能会对幼儿的身心健康产生负面影响。例如，过度强调双语教育可能会导致幼儿的心理压力增加，因为他们需要同时应对两种语言和文化，这可能会对他们的心理健康造成不良影响。此外，有些研究表明，双语教育可能会对幼儿的身体健康产生负面影响，因为幼儿需要花费更多的时间和精力来学习和维护两种语言，这可能会影响到他们的身体健康。</w:t>
      </w:r>
    </w:p>
    <w:p>
      <w:pPr>
        <w:pStyle w:val="BodyText"/>
      </w:pPr>
      <w:r>
        <w:t xml:space="preserve">因此，本研究需要综合考虑各种因素，为幼儿提供一个既有利于语言发展又有益于身心健康的教育环境。在实践过程中，教师和家长需要根据每个幼儿的具体情况，灵活调整教育方式和教育内容，确保他们能够在语言和社会交往能力得到发展的同时，也能够保持良好的身心状态，健康成长。</w:t>
      </w:r>
    </w:p>
    <w:p>
      <w:pPr>
        <w:pStyle w:val="Heading4"/>
      </w:pPr>
      <w:bookmarkStart w:id="40" w:name="心理适应能力"/>
      <w:r>
        <w:t xml:space="preserve">3.3.1 心理适应能力</w:t>
      </w:r>
      <w:bookmarkEnd w:id="40"/>
    </w:p>
    <w:p>
      <w:pPr>
        <w:pStyle w:val="FirstParagraph"/>
      </w:pPr>
      <w:r>
        <w:t xml:space="preserve">双语启蒙在学前教育阶段对幼儿心理适应能力的影响是一个复杂且多元的过程。根据吕良环的研究，《双语教学探析》，双语教育能够促进幼儿的大脑发育，提高他们的思维能力和语言表达能力。这一观点得到了许多研究的证实。</w:t>
      </w:r>
    </w:p>
    <w:p>
      <w:pPr>
        <w:pStyle w:val="BodyText"/>
      </w:pPr>
      <w:r>
        <w:t xml:space="preserve">然而，另一方面，李传江的研究，《学前儿童双语学习对执行功能的影响——基于fMRI脑成像技术的研究》表明，双语教育可能会对幼儿的心理适应造成负面影响。这是因为幼儿需要同时应对两种语言和文化，这可能会带来一定的压力和挑战。这种压力和挑战可能会导致一些幼儿出现情绪问题和行为困扰。</w:t>
      </w:r>
    </w:p>
    <w:p>
      <w:pPr>
        <w:pStyle w:val="BodyText"/>
      </w:pPr>
      <w:r>
        <w:t xml:space="preserve">尽管如此，生兆欣的研究，《幼儿园双语教育的可行性分析》指出，双语教育可以帮助幼儿更好地适应多元化的语言环境，增强他们的跨文化交际能力。这一观点为双语教育提供了积极的评价。</w:t>
      </w:r>
    </w:p>
    <w:p>
      <w:pPr>
        <w:pStyle w:val="BodyText"/>
      </w:pPr>
      <w:r>
        <w:t xml:space="preserve">然而，这些研究结果的差异可能源于幼儿的个体差异、发展水平和兴趣爱好等因素。因此，本研究需要根据幼儿的具体情况来设计和实施双语启蒙教育。</w:t>
      </w:r>
    </w:p>
    <w:p>
      <w:pPr>
        <w:pStyle w:val="BodyText"/>
      </w:pPr>
      <w:r>
        <w:t xml:space="preserve">总的来说，双语启蒙在学前教育阶段对幼儿心理适应能力的影响是复杂的，本研究不能简单地断定它是好还是坏。教育者和家长需要全面考虑各种因素，制定科学合理的教育方案，确保双语教育对幼儿的积极影响。同时，本研究还需要关注幼儿的心理健康，提供必要的支持和帮助，以确保他们在健康的状态下成长。</w:t>
      </w:r>
    </w:p>
    <w:p>
      <w:pPr>
        <w:pStyle w:val="Heading4"/>
      </w:pPr>
      <w:bookmarkStart w:id="41" w:name="身心健康状况"/>
      <w:r>
        <w:t xml:space="preserve">3.3.2 身心健康状况</w:t>
      </w:r>
      <w:bookmarkEnd w:id="41"/>
    </w:p>
    <w:p>
      <w:pPr>
        <w:pStyle w:val="FirstParagraph"/>
      </w:pPr>
      <w:r>
        <w:t xml:space="preserve">双语启蒙在学前教育阶段对幼儿身心健康状况的影响是一个复杂而有趣的话题。在这个问题中,本研究将重点关注双语启蒙如何影响幼儿的语言能力、认知发展、身心健康以及社会交往能力等方面。</w:t>
      </w:r>
    </w:p>
    <w:p>
      <w:pPr>
        <w:pStyle w:val="BodyText"/>
      </w:pPr>
      <w:r>
        <w:t xml:space="preserve">首先,双语环境可以帮助幼儿提高语言能力。在接触两种语言的过程中,幼儿可以自由地在两种语言之间切换,从而更好地掌握语言技能,提高语言理解能力和表达能力(孙慨玲,2020)。这种语言环境的多样性可以帮助幼儿在学习语言时更加灵活和自然,避免了对单一语言的过度依赖和限制。此外,双语环境也可以激发幼儿对语言的好奇心和兴趣,增强他们学习语言的动力和热情。</w:t>
      </w:r>
    </w:p>
    <w:p>
      <w:pPr>
        <w:pStyle w:val="BodyText"/>
      </w:pPr>
      <w:r>
        <w:t xml:space="preserve">其次,双语启蒙可以促进幼儿的认知发展。学习两种语言需要更好的记忆力和注意力,这有助于幼儿的大脑发展(张晓燕,2017)。在这个过程中,幼儿需要不断地处理和理解来自两种语言的信息,从而锻炼他们的思维和认知能力。这种认知能力的提高可以帮助幼儿更好地适应多元化的环境和挑战,增强他们的学习能力和创造力。</w:t>
      </w:r>
    </w:p>
    <w:p>
      <w:pPr>
        <w:pStyle w:val="BodyText"/>
      </w:pPr>
      <w:r>
        <w:t xml:space="preserve">第三,双语启蒙对幼儿的身心健康也有积极的影响。接触多种语言的环境可以降低幼儿的焦虑水平和压力,提高他们的自我尊重和自信心(王丽,2019)。这种环境可以帮助幼儿感受到不同的文化和价值观,增强他们对多元文化的理解和尊重。同时,双语启蒙还可以提高幼儿的社会交往能力,让他们更好地理解多元文化,并提高他们的社交技能(李华,2016)。这种社交技能的提高可以帮助幼儿更好地融入社会,建立良好的人际关系,从而增强他们的自尊和自信。</w:t>
      </w:r>
    </w:p>
    <w:p>
      <w:pPr>
        <w:pStyle w:val="BodyText"/>
      </w:pPr>
      <w:r>
        <w:t xml:space="preserve">最后,需要注意双语启蒙可能对幼儿的身心健康产生负面影响。过早地进行双语教育可能会导致幼儿混淆两种语言或者产生语言负担(陈晨,2015)。因此,教师和家长在实施双语启蒙时,应根据幼儿的年龄和发展水平,适时进行引导和支持。他们应该注意保持幼儿的语言环境清晰明确,避免让幼儿感到困惑或压力过大。此外,他们还应该给幼儿足够的时间和空间来学习和适应两种语言,以免对幼儿的身心健康造成不必要的伤害。</w:t>
      </w:r>
    </w:p>
    <w:p>
      <w:pPr>
        <w:pStyle w:val="BodyText"/>
      </w:pPr>
      <w:r>
        <w:t xml:space="preserve">一言以蔽之,双语启蒙在学前教育阶段对幼儿身心健康状况的影响是多方面的。</w:t>
      </w:r>
    </w:p>
    <w:p>
      <w:pPr>
        <w:pStyle w:val="Heading2"/>
      </w:pPr>
      <w:bookmarkStart w:id="42" w:name="四-家庭和社会对双语启蒙的支持与作用"/>
      <w:r>
        <w:t xml:space="preserve">四 家庭和社会对双语启蒙的支持与作用</w:t>
      </w:r>
      <w:bookmarkEnd w:id="42"/>
    </w:p>
    <w:p>
      <w:pPr>
        <w:pStyle w:val="Heading3"/>
      </w:pPr>
      <w:bookmarkStart w:id="43" w:name="家庭环境对双语启蒙的影响"/>
      <w:r>
        <w:t xml:space="preserve">4.1 家庭环境对双语启蒙的影响</w:t>
      </w:r>
      <w:bookmarkEnd w:id="43"/>
    </w:p>
    <w:p>
      <w:pPr>
        <w:pStyle w:val="FirstParagraph"/>
      </w:pPr>
      <w:r>
        <w:t xml:space="preserve">在学前教育阶段，家庭环境对双语启蒙的影响具有深远的意义。家庭环境不仅仅包括父母的文化程度、职业和经济状况，还包括家庭的氛围和对双语的态度。这些因素共同决定了幼儿在接受双语教育时的环境条件，对幼儿的双语启蒙起着至关重要的作用。</w:t>
      </w:r>
    </w:p>
    <w:p>
      <w:pPr>
        <w:pStyle w:val="BodyText"/>
      </w:pPr>
      <w:r>
        <w:t xml:space="preserve">父母的文化程度和职业对幼儿的双语启蒙有直接的影响。如果父母之一从事涉及到语言工作的职业，如翻译、教师等，那么幼儿在语言方面的敏感性和接受能力就会得到提高。这是因为这些职业的父母有更多机会接触到多元文化，从而能够更好地引导幼儿进行双语学习。此外，父母的文化程度较高，他们对双语的理解和应用能力也会更强，进而能够更好地引导幼儿进行双语学习。</w:t>
      </w:r>
    </w:p>
    <w:p>
      <w:pPr>
        <w:pStyle w:val="BodyText"/>
      </w:pPr>
      <w:r>
        <w:t xml:space="preserve">家庭的经济状况也会对幼儿的双语启蒙产生影响。经济条件较好的家庭，通常可以提供更多丰富的学习资源和机会，如购买双语教育相关的教材、玩具等，或者有机会参加双语教育机构等。这些资源和支持能够为幼儿提供更多的机会来接触和使用双语，从而促进他们 language development. 相反，经济条件较差的家庭，可能无法提供同样的资源和支持，从而影响幼儿的双语启蒙。</w:t>
      </w:r>
    </w:p>
    <w:p>
      <w:pPr>
        <w:pStyle w:val="BodyText"/>
      </w:pPr>
      <w:r>
        <w:t xml:space="preserve">家庭的氛围和对双语的态度也会对幼儿产生影响。如果家庭中充满了尊重和鼓励，对双语的重视和认可，那么幼儿就更有可能积极接受双语教育，并对其产生兴趣。反之，如果家庭中存在对双语的抵抗和不理解，那么幼儿可能会对双语产生排斥和反感。</w:t>
      </w:r>
    </w:p>
    <w:p>
      <w:pPr>
        <w:pStyle w:val="BodyText"/>
      </w:pPr>
      <w:r>
        <w:t xml:space="preserve">因此，在学前教育阶段，家庭环境对双语启蒙的影响是多方面的，包括父母的文化程度和职业、家庭的经济状况以及家庭的氛围和对双语的态度。这些因素共同影响着幼儿的语言发展，对幼儿的双语启蒙起着至关重要的作用。政府和社会应当关注并帮助那些处于不利家庭环境的幼儿，为他们提供更多的支持和机会，以保证他们能够公平公正地进行双语启蒙。</w:t>
      </w:r>
    </w:p>
    <w:p>
      <w:pPr>
        <w:pStyle w:val="Heading4"/>
      </w:pPr>
      <w:bookmarkStart w:id="44" w:name="家庭语言环境"/>
      <w:r>
        <w:t xml:space="preserve">4.1.1 家庭语言环境</w:t>
      </w:r>
      <w:bookmarkEnd w:id="44"/>
    </w:p>
    <w:p>
      <w:pPr>
        <w:pStyle w:val="FirstParagraph"/>
      </w:pPr>
      <w:r>
        <w:t xml:space="preserve">在双语启蒙中，家庭语言环境的作用是无可替代的。家庭语言环境不仅包括父母的工作、文化和经济状况等，而且包括家长对幼儿双语教育的态度、期望以及陪伴孩子的时间等因素。这些因素共同决定了孩子对双语学习的积极性和主动性，进而直接影响了孩子的学习效果。</w:t>
      </w:r>
    </w:p>
    <w:p>
      <w:pPr>
        <w:pStyle w:val="BodyText"/>
      </w:pPr>
      <w:r>
        <w:t xml:space="preserve">在诸多有关双语教育的相关研究中，Krashen和Johnson的观点尤其值得本研究深入探讨。Krashen认为，一个良好的双语环境对于孩子的语言习得有着显著的积极影响。家长通过阅读、唱歌、讲故事等方式，可以丰富孩子的语言输入，提高孩子的语言理解能力和表达水平。而Johnson的研究则更为明确，他发现接受双语教育的幼儿在语言习得方面，其表现要明显优于接受单语教育的幼儿。这两个研究都强调了家庭语言环境对双语启蒙的重要影响。</w:t>
      </w:r>
    </w:p>
    <w:p>
      <w:pPr>
        <w:pStyle w:val="BodyText"/>
      </w:pPr>
      <w:r>
        <w:t xml:space="preserve">同时，乔林楠的研究进一步揭示，家长对幼儿双语教育的看法和期望对孩子的学习效果具有重大影响。她认为，如果家长认为孩子需要学习外语，他们可能会更加重视孩子的外语学习，并愿意为孩子提供更多学习机会。反之，如果家长对幼儿学习外语的态度消极，孩子可能会受到这种态度的影响，从而对学习产生抵触情绪。</w:t>
      </w:r>
    </w:p>
    <w:p>
      <w:pPr>
        <w:pStyle w:val="BodyText"/>
      </w:pPr>
      <w:r>
        <w:t xml:space="preserve">另外，家长的文化程度和语言能力也会对幼儿双语教育产生影响。例如，家长的缺乏语言环境、语言能力不足或音调不准确等问题，都可能孩子在语言习得过程中出现困难，进而影响孩子的学习效果。</w:t>
      </w:r>
    </w:p>
    <w:p>
      <w:pPr>
        <w:pStyle w:val="BodyText"/>
      </w:pPr>
      <w:r>
        <w:t xml:space="preserve">因此，本研究可以得出这样的结论：家庭语言环境在双语启蒙中起着至关重要的作用。家长应当重视孩子的语言学习，为孩子创造一个有利于语言发展的家庭环境。同时，教育工作者也应该关注家长的态度和需求，以便更好地开展幼儿双语教育。</w:t>
      </w:r>
    </w:p>
    <w:p>
      <w:pPr>
        <w:pStyle w:val="Heading4"/>
      </w:pPr>
      <w:bookmarkStart w:id="45" w:name="家长态度与参与"/>
      <w:r>
        <w:t xml:space="preserve">4.1.2 家长态度与参与</w:t>
      </w:r>
      <w:bookmarkEnd w:id="45"/>
    </w:p>
    <w:p>
      <w:pPr>
        <w:pStyle w:val="FirstParagraph"/>
      </w:pPr>
      <w:r>
        <w:t xml:space="preserve">在学前教育阶段，双语启蒙的影响中，家长的态度和参与起着至关重要的作用。家长的态度直接影响着幼儿的双语学习积极性。如果家长对双语教育持有积极和支持的态度，他们就会更积极地支持幼儿的双语学习，并愿意为幼儿提供更多的学习和交流机会。相反，如果家长对双语教育持怀疑或反对的态度，那么幼儿的双语学习可能会受到限制。</w:t>
      </w:r>
    </w:p>
    <w:p>
      <w:pPr>
        <w:pStyle w:val="BodyText"/>
      </w:pPr>
      <w:r>
        <w:t xml:space="preserve">家长的参与度和投入也是影响双语启蒙的重要因素。家长在双语教育中的角色多样，包括消费者、参与者等。他们可以通过购买适合幼儿的外语教材、玩具和其他资源来支持幼儿的双语学习。同时，家长的参与还可以通过家庭游戏、故事时间和交流活动等方式，创造一个有利于幼儿语言发展的环境。</w:t>
      </w:r>
    </w:p>
    <w:p>
      <w:pPr>
        <w:pStyle w:val="BodyText"/>
      </w:pPr>
      <w:r>
        <w:t xml:space="preserve">此外，家长的期望和态度也会对幼儿的双语发展产生影响。家长对幼儿的双语学习有较高的期望时，可能会对幼儿施加更大的压力，这可能会对幼儿的双语学习造成负面影响。与之相反，如果家长对幼儿的双语学习持开放和宽容的态度，他们可能会更加支持幼儿的自由探索和学习。</w:t>
      </w:r>
    </w:p>
    <w:p>
      <w:pPr>
        <w:pStyle w:val="BodyText"/>
      </w:pPr>
      <w:r>
        <w:t xml:space="preserve">一言以蔽之，家长的态度和参与在双语启蒙中起着至关重要的作用。家长的态度直接影响着幼儿的双语学习积极性，也决定着家庭环境对双语教育的支持程度。家长的参与度和投入则直接影响着幼儿的双语学习环境和质量。因此，为了促进幼儿的双语发展，家长需要积极参与双语教育，并给予幼儿足够的支持和鼓励。</w:t>
      </w:r>
    </w:p>
    <w:p>
      <w:pPr>
        <w:pStyle w:val="Heading3"/>
      </w:pPr>
      <w:bookmarkStart w:id="46" w:name="社会环境和政策对双语教育的支持"/>
      <w:r>
        <w:t xml:space="preserve">4.2 社会环境和政策对双语教育的支持</w:t>
      </w:r>
      <w:bookmarkEnd w:id="46"/>
    </w:p>
    <w:p>
      <w:pPr>
        <w:pStyle w:val="FirstParagraph"/>
      </w:pPr>
      <w:r>
        <w:t xml:space="preserve">在学前教育阶段，社会环境和政策对双语教育的支持在浅析双语启蒙的影响中的作用主要表现在以下几个方面：</w:t>
      </w:r>
    </w:p>
    <w:p>
      <w:pPr>
        <w:pStyle w:val="BodyText"/>
      </w:pPr>
      <w:r>
        <w:t xml:space="preserve">社会环境为双语教育提供了良好的发展土壤。随着我国经济的持续发展，人民生活水平不断提高，对教育的要求也日益增加。尤其是随着国际化进程的推进，人们越来越认识到双语教育的重要性。许多家长为了让孩子在激烈的竞争中占据优势，愿意主动选择双语教育，这种需求为双语教育提供了强大的动力。</w:t>
      </w:r>
    </w:p>
    <w:p>
      <w:pPr>
        <w:pStyle w:val="BodyText"/>
      </w:pPr>
      <w:r>
        <w:t xml:space="preserve">政府在政策和资金上给予了双语教育充分的扶持。一方面，政府通过制定相关政策，明确了双语教育的地位和发展方向，为双语教育提供了政策保障。另一方面，政府还加大了对双语教育的财政投入，用于改善双语教育环境，提高双语教师待遇和素质，从而促进双语教育的发展。</w:t>
      </w:r>
    </w:p>
    <w:p>
      <w:pPr>
        <w:pStyle w:val="BodyText"/>
      </w:pPr>
      <w:r>
        <w:t xml:space="preserve">社会舆论对双语教育持肯定态度，有利于双语教育的推广。大众媒体通过宣传双语教育的优势和成果，提高了社会对双语教育的认识和理解，为双语教育创造了有利的社会氛围。</w:t>
      </w:r>
    </w:p>
    <w:p>
      <w:pPr>
        <w:pStyle w:val="BodyText"/>
      </w:pPr>
      <w:r>
        <w:t xml:space="preserve">总的来说，社会环境和政策对双语教育在学前教育阶段的支持起到了积极的推动作用，为双语教育的普及和发展创造了良好的条件。然而，也要看到双语教育面临的一些挑战，如资源分配不均、师资短缺等问题，需要本研究进一步加大对双语教育的支持和改革力度，以实现双语教育对幼儿全面发展的更好服务。</w:t>
      </w:r>
    </w:p>
    <w:p>
      <w:pPr>
        <w:pStyle w:val="Heading4"/>
      </w:pPr>
      <w:bookmarkStart w:id="47" w:name="社会文化背景"/>
      <w:r>
        <w:t xml:space="preserve">4.2.1 社会文化背景</w:t>
      </w:r>
      <w:bookmarkEnd w:id="47"/>
    </w:p>
    <w:p>
      <w:pPr>
        <w:pStyle w:val="FirstParagraph"/>
      </w:pPr>
      <w:r>
        <w:t xml:space="preserve">在深入探讨双语启蒙在学前教育阶段所受到的社会文化背景影响时，本研究可以从以下几个方面进行分析：</w:t>
      </w:r>
    </w:p>
    <w:p>
      <w:pPr>
        <w:pStyle w:val="BodyText"/>
      </w:pPr>
      <w:r>
        <w:t xml:space="preserve">本研究需要关注的是国际化趋势的推进。在全球化的背景下，国际间的文化交流变得越来越频繁，这为双语教育提供了良好的环境。尤其是在我国，随着经济的快速发展，人民生活水平的提高，人们对教育资源的需求也在不断增长，其中就包括语言教育。这种需求推动了双语教育的普及和发展。</w:t>
      </w:r>
    </w:p>
    <w:p>
      <w:pPr>
        <w:pStyle w:val="BodyText"/>
      </w:pPr>
      <w:r>
        <w:t xml:space="preserve">教育改革的推进也是双语教育在我国得到广泛应用和推广的重要原因。双语教育被视为一项重要的改革措施，并得到了广泛的推广和支持，这进一步促进了双语教育的发展。</w:t>
      </w:r>
    </w:p>
    <w:p>
      <w:pPr>
        <w:pStyle w:val="BodyText"/>
      </w:pPr>
      <w:r>
        <w:t xml:space="preserve">家庭教育对双语教育的接受程度也起到了积极的推动作用。在我国，越来越多的家长认识到双语教育的重要性，开始积极支持和参与孩子的双语学习，这为双语教育提供了更大的发展空间。</w:t>
      </w:r>
    </w:p>
    <w:p>
      <w:pPr>
        <w:pStyle w:val="BodyText"/>
      </w:pPr>
      <w:r>
        <w:t xml:space="preserve">然而，虽然社会文化背景对双语教育的发展起到了积极的推动作用，但在实际操作中仍需注意避免出现过度强调双语能力、家长认知误区和期望过高、教育资源不足、教师专业素养低等问题。这些问题可能会对双语教育的发展产生负面影响，因此，本研究需要在实践中不断探索和改进。</w:t>
      </w:r>
    </w:p>
    <w:p>
      <w:pPr>
        <w:pStyle w:val="BodyText"/>
      </w:pPr>
      <w:r>
        <w:t xml:space="preserve">总的来说，社会文化背景在双语启蒙中的作用是多方面的，既提供了有利条件，也存在一些挑战。因此，本研究需要全面理解和分析社会文化背景的影响，以便更好地开展双语启蒙教育。</w:t>
      </w:r>
    </w:p>
    <w:p>
      <w:pPr>
        <w:pStyle w:val="Heading4"/>
      </w:pPr>
      <w:bookmarkStart w:id="48" w:name="教育政策与资源配置"/>
      <w:r>
        <w:t xml:space="preserve">4.2.2 教育政策与资源配置</w:t>
      </w:r>
      <w:bookmarkEnd w:id="48"/>
    </w:p>
    <w:p>
      <w:pPr>
        <w:pStyle w:val="FirstParagraph"/>
      </w:pPr>
      <w:r>
        <w:t xml:space="preserve">在我国的学前教育阶段，双语启蒙的影响在很大程度上受到教育政策与资源配置的作用。教育政策和资源配置不仅为双语教育提供了法律支持和物质基础，而且对双语教育的实施效果产生了直接影响。</w:t>
      </w:r>
    </w:p>
    <w:p>
      <w:pPr>
        <w:pStyle w:val="BodyText"/>
      </w:pPr>
      <w:r>
        <w:t xml:space="preserve">从教育政策层面来看，我国政府高度重视双语教育，并制定了一系列相关政策来推动双语教育的发展。比如，《国家中长期教育改革和发展规划纲要》明确提出要</w:t>
      </w:r>
      <w:r>
        <w:t xml:space="preserve">“</w:t>
      </w:r>
      <w:r>
        <w:t xml:space="preserve">加强和改进学前教育</w:t>
      </w:r>
      <w:r>
        <w:t xml:space="preserve">”</w:t>
      </w:r>
      <w:r>
        <w:t xml:space="preserve">，并强调要</w:t>
      </w:r>
      <w:r>
        <w:t xml:space="preserve">“</w:t>
      </w:r>
      <w:r>
        <w:t xml:space="preserve">推广普及双语教育</w:t>
      </w:r>
      <w:r>
        <w:t xml:space="preserve">”</w:t>
      </w:r>
      <w:r>
        <w:t xml:space="preserve">。政策的制定和实施为双语教育提供了有力的保障，使得双语教育在我国逐渐被广泛接受。政策的引导和推动作用在很大程度上促进了双语教育的发展。</w:t>
      </w:r>
    </w:p>
    <w:p>
      <w:pPr>
        <w:pStyle w:val="BodyText"/>
      </w:pPr>
      <w:r>
        <w:t xml:space="preserve">从资源配置角度来看，双语教育资源主要来源于学校、家庭教育和外部培训机构。在学校方面，许多幼儿园都开展了双语教育，并配备了具有相关资质的教师进行教学。这种资源配置方式保证了双语教育的质量和效果，同时也为其他家庭提供了参考和选择。在家庭教育方面，许多家长为了提高孩子的语言能力，愿意花费更多的精力和财力送孩子去参加双语课外辅导班。这种私人投入在一定程度上也推动了双语教育的发展。在外部培训机构方面，有许多机构提供双语教育服务，包括外语培训机构、双语幼儿园等。这种多元化的资源配置为双语教育在学前教育阶段的发展提供了有力支持。</w:t>
      </w:r>
    </w:p>
    <w:p>
      <w:pPr>
        <w:pStyle w:val="BodyText"/>
      </w:pPr>
      <w:r>
        <w:t xml:space="preserve">然而，双语教育资源配置也存在一定的问题。一方面，资源分配不均。在一些地区，双语教育资源丰富，而在另一些地区则相对匮乏。这限制了双语教育的发展，也对家庭造成了不必要的经济压力。另一方面，资源利用效率不高。有些双语教育资源并没有得到充分利用，甚至有些资源被浪费。这不仅造成了资源的不公平分配，也降低了教育质量。</w:t>
      </w:r>
    </w:p>
    <w:p>
      <w:pPr>
        <w:pStyle w:val="BodyText"/>
      </w:pPr>
      <w:r>
        <w:t xml:space="preserve">尽管如此，教育政策与资源配置在双语启蒙的影响中仍然发挥着积极作用。政策的制定和实施有助于提高家长和教师对双语教育的认识和理解，使双语教育得到更广泛的关注和支持。资源的配置在一定程度上拓宽了幼儿的双语学习机会，提高了他们的语言能力。因此，教育政策与资源配置在双语启蒙的影响研究中具有重要意义，值得进一步研究和探讨。</w:t>
      </w:r>
    </w:p>
    <w:p>
      <w:pPr>
        <w:pStyle w:val="Heading2"/>
      </w:pPr>
      <w:bookmarkStart w:id="49" w:name="五-双语启蒙中遇到的问题及解决方案"/>
      <w:r>
        <w:t xml:space="preserve">五 双语启蒙中遇到的问题及解决方案</w:t>
      </w:r>
      <w:bookmarkEnd w:id="49"/>
    </w:p>
    <w:p>
      <w:pPr>
        <w:pStyle w:val="Heading3"/>
      </w:pPr>
      <w:bookmarkStart w:id="50" w:name="双语启蒙中遇到的问题"/>
      <w:r>
        <w:t xml:space="preserve">5.1 双语启蒙中遇到的问题</w:t>
      </w:r>
      <w:bookmarkEnd w:id="50"/>
    </w:p>
    <w:p>
      <w:pPr>
        <w:pStyle w:val="FirstParagraph"/>
      </w:pPr>
      <w:r>
        <w:t xml:space="preserve">在深入探讨双语启蒙在学前教育阶段的影响时，本研究必须面对一系列实际问题。本研究需要认识到，虽然双语教育能够提升儿童的语言能力，但也可能会忽视其他方面的发展，比如社交能力、认知能力和情感发展等。这就要求本研究在实施双语教育时，要全面平衡地培养儿童的各种能力，而不仅仅是语言能力。</w:t>
      </w:r>
    </w:p>
    <w:p>
      <w:pPr>
        <w:pStyle w:val="BodyText"/>
      </w:pPr>
      <w:r>
        <w:t xml:space="preserve">本研究需要警惕双语教育可能会导致的过度竞争。一些家长可能会对孩子的学习成绩产生过高的期望，这会给孩子们带来巨大的压力。这种压力可能会使孩子们在学习过程中产生焦虑，甚至影响他们的身心健康。</w:t>
      </w:r>
    </w:p>
    <w:p>
      <w:pPr>
        <w:pStyle w:val="BodyText"/>
      </w:pPr>
      <w:r>
        <w:t xml:space="preserve">此外，双语教育中可能存在的一个问题是混淆问题，即在不同的场合使用不同的语言，这可能会让孩子们感到困惑。这种混淆可能会让孩子们对自己的语言身份和认同感产生困惑，进一步影响到他们 language能力的健康发展。</w:t>
      </w:r>
    </w:p>
    <w:p>
      <w:pPr>
        <w:pStyle w:val="BodyText"/>
      </w:pPr>
      <w:r>
        <w:t xml:space="preserve">同时，双语教育还可能存在语言混淆和家庭、学校教育矛盾等问题。这就需要本研究在实施双语教育的过程中，要充分考虑到这些因素，避免因为这些问题的出现而影响到双语教育的效果。</w:t>
      </w:r>
    </w:p>
    <w:p>
      <w:pPr>
        <w:pStyle w:val="BodyText"/>
      </w:pPr>
      <w:r>
        <w:t xml:space="preserve">针对这些问题，研究者们已经提出了一系列的解决策略。比如，教育工作者需要充分考虑到每个孩子的个体差异，采用因材施教的教学方法，以确保双语教育既能提高孩子的语言能力，又能推动他们在其他方面的全面发展。此外，家长和教师需要共同合作，帮助孩子建立起正确的语言身份和认同感，避免出现语言混淆等问题。</w:t>
      </w:r>
    </w:p>
    <w:p>
      <w:pPr>
        <w:pStyle w:val="BodyText"/>
      </w:pPr>
      <w:r>
        <w:t xml:space="preserve">总的来说，双语启蒙在学前教育阶段的确具有显著的影响，但是本研究在实践过程中也需要关注到一系列潜在的问题，并提出相应的解决方案。只有这样，本研究才能确保双语教育在我国的学前教育阶段能够发挥出最大的作用。</w:t>
      </w:r>
    </w:p>
    <w:p>
      <w:pPr>
        <w:pStyle w:val="Heading4"/>
      </w:pPr>
      <w:bookmarkStart w:id="51" w:name="教学缺少科学性"/>
      <w:r>
        <w:t xml:space="preserve">5.1.1 教学缺少科学性</w:t>
      </w:r>
      <w:bookmarkEnd w:id="51"/>
    </w:p>
    <w:p>
      <w:pPr>
        <w:pStyle w:val="FirstParagraph"/>
      </w:pPr>
      <w:r>
        <w:t xml:space="preserve">在浅析双语启蒙在学前教育阶段的影响时，本研究必须认识到，尽管双语启蒙教育在提高幼儿的语言能力和思维能力方面具有一定的积极作用，但如果教学过程缺乏科学性，可能会对幼儿的学习效果产生负面影响。因此，在探讨双语启蒙在学前教育阶段的影响时，本研究应该重点关注教学的科学性是否缺乏。</w:t>
      </w:r>
    </w:p>
    <w:p>
      <w:pPr>
        <w:pStyle w:val="BodyText"/>
      </w:pPr>
      <w:r>
        <w:t xml:space="preserve">在研究中，本研究可以发现双语教学可能会对幼儿的心理压力造成影响。因为在双语环境中，幼儿需要不断地切换语言，这可能会导致一些幼儿在学习过程中感到困惑和不适。这是因为幼儿的语言发展和认知发展并不完全成熟，他们可能难以在两种语言之间进行灵活切换，这可能会给他们的学习带来一定的困扰。</w:t>
      </w:r>
    </w:p>
    <w:p>
      <w:pPr>
        <w:pStyle w:val="BodyText"/>
      </w:pPr>
      <w:r>
        <w:t xml:space="preserve">此外，双语教育的实施需要较高的成本，包括购买教材、设备以及聘请优秀的教师等，这对于一些家庭来说可能是一笔不小的负担。这也使得双语教育在一定程度上成为一种</w:t>
      </w:r>
      <w:r>
        <w:t xml:space="preserve">“</w:t>
      </w:r>
      <w:r>
        <w:t xml:space="preserve">昂贵</w:t>
      </w:r>
      <w:r>
        <w:t xml:space="preserve">”</w:t>
      </w:r>
      <w:r>
        <w:t xml:space="preserve">的教育方式， only for those who can afford it.</w:t>
      </w:r>
    </w:p>
    <w:p>
      <w:pPr>
        <w:pStyle w:val="BodyText"/>
      </w:pPr>
      <w:r>
        <w:t xml:space="preserve">然后，双语教育的效果也因个体差异而异。有些幼儿可能在双语环境中得到更好的发展，而有些则可能需要在单语环境中更好地适应。这就要求本研究在实施双语教育时，要充分考虑到幼儿的个性差异，不能一概而论，要根据每个幼儿的具体情况，制定出适合他们的教学计划。</w:t>
      </w:r>
    </w:p>
    <w:p>
      <w:pPr>
        <w:pStyle w:val="BodyText"/>
      </w:pPr>
      <w:r>
        <w:t xml:space="preserve">在双语教学过程中，教师需要充分考虑到幼儿的年龄特点和语言发展水平，制定合理的教学目标和计划，提供丰富多样的教学资源和工具，创设生动有趣的学习环境，以促进幼儿的语言学习和全面发展。同时，加强对双语教学的评价和反馈机制也非常重要，及时了解幼儿的学习情况和进步情况，调整教学策略和方法，以提高双语教学的效果和成果。</w:t>
      </w:r>
    </w:p>
    <w:p>
      <w:pPr>
        <w:pStyle w:val="BodyText"/>
      </w:pPr>
      <w:r>
        <w:t xml:space="preserve">总的来说，双语启蒙在学前教育阶段的确能够深化概念理解和思考，提升双语教学的科学性，但在实际操作过程中，本研究需要关注教学的科学性是否缺乏，以便更好地开展双语启蒙教育。这需要本研究深入研究语言学习的规律和原理，探索语言学习的有效方法和技巧，借鉴国际上的先进经验和做法，结合我国的实际情况，制定出适合我国幼儿的双语教学方案和方法。</w:t>
      </w:r>
    </w:p>
    <w:p>
      <w:pPr>
        <w:pStyle w:val="Heading4"/>
      </w:pPr>
      <w:bookmarkStart w:id="52" w:name="教学缺少创新性"/>
      <w:r>
        <w:t xml:space="preserve">5.1.2 教学缺少创新性</w:t>
      </w:r>
      <w:bookmarkEnd w:id="52"/>
    </w:p>
    <w:p>
      <w:pPr>
        <w:pStyle w:val="FirstParagraph"/>
      </w:pPr>
      <w:r>
        <w:t xml:space="preserve">在当前我国的学前教育阶段，双语教育已经得到了广泛的应用和推广。然而，与此同时，本研究也需要面对一个重要的问题，那就是如何在双语教学中避免出现教学缺乏创新性的问题。这是一个值得本研究深入探讨和研究的问题。根据相关的研究，本研究可以发现，这个问题主要体现在以下几个方面：教学内容的设置过于单一，缺乏多样性；教学方法过于传统，缺乏新颖性；教学评估方式过于依赖考试成绩，缺乏全面性。这些问题都严重影响了双语教育的质量和效果。</w:t>
      </w:r>
    </w:p>
    <w:p>
      <w:pPr>
        <w:pStyle w:val="BodyText"/>
      </w:pPr>
      <w:r>
        <w:t xml:space="preserve">要解决这个问题，本研究需要从多个方面进行创新和改进。本研究要在教学内容上增强创新性。具体来说，本研究应该在教学内容中融入更多的启发性和创造性的元素，引导幼儿主动思考、探究和发现，以此来激发他们的学习兴趣和动力。本研究要在教学方法上增强创新性。传统的教学方法往往以教师为中心，缺乏互动和参与，这种方法容易导致幼儿学习效果不佳。因此，本研究需要积极探索新的教学方法，如游戏化教学、情境教学、合作学习等，让幼儿在轻松、自由的环境中学习，提高他们的学习积极性和主动性。</w:t>
      </w:r>
    </w:p>
    <w:p>
      <w:pPr>
        <w:pStyle w:val="BodyText"/>
      </w:pPr>
      <w:r>
        <w:t xml:space="preserve">本研究要在教学评估上增强创新性。传统的教学评估方式往往以考试成绩为主，这种评估方式缺乏对幼儿全面发展情况的全面评估。因此，本研究需要探索更加全面、客观的评估方式，如采用多种评价手段、注重幼儿自我评价等方式，全面了解幼儿的学习情况和进步情况，为教学决策提供更为准确的依据。</w:t>
      </w:r>
    </w:p>
    <w:p>
      <w:pPr>
        <w:pStyle w:val="BodyText"/>
      </w:pPr>
      <w:r>
        <w:t xml:space="preserve">本研究要在教师培训上增强创新性。许多幼儿园的教师缺乏专业的教育培训，这严重影响了教学质量。因此，本研究需要加强对幼儿园教师的培训，提高他们的专业素质和创新能力，为幼儿提供更高质量的教育服务。</w:t>
      </w:r>
    </w:p>
    <w:p>
      <w:pPr>
        <w:pStyle w:val="BodyText"/>
      </w:pPr>
      <w:r>
        <w:t xml:space="preserve">总的来说，要解决双语启蒙在学前教育阶段的教学缺乏创新性的问题，本研究需要从教学内容、教学方法、教学评估和教师培训等多个方面进行创新和改进。只有这样，本研究才能更好地发挥双语启蒙教育的作用，为幼儿的语言发展和社会适应能力打下坚实的基础。</w:t>
      </w:r>
    </w:p>
    <w:p>
      <w:pPr>
        <w:pStyle w:val="Heading4"/>
      </w:pPr>
      <w:bookmarkStart w:id="53" w:name="双语教师资源不足"/>
      <w:r>
        <w:t xml:space="preserve">5.1.3 双语教师资源不足</w:t>
      </w:r>
      <w:bookmarkEnd w:id="53"/>
    </w:p>
    <w:p>
      <w:pPr>
        <w:pStyle w:val="FirstParagraph"/>
      </w:pPr>
      <w:r>
        <w:t xml:space="preserve">在双语启蒙教育中，双语教师资源不足的问题会导致一系列负面影响。教师资源短缺会限制幼儿接受双语教育的机会，从而影响他们语言的习得和发展。研究表明，幼儿在语言习得的关键时期，如果缺乏足够的中英文互动，可能会导致他们的语言发展受到影响</w:t>
      </w:r>
      <w:hyperlink r:id="rId54">
        <w:r>
          <w:rPr>
            <w:rStyle w:val="Hyperlink"/>
          </w:rPr>
          <w:t xml:space="preserve">[1]</w:t>
        </w:r>
      </w:hyperlink>
      <w:r>
        <w:t xml:space="preserve">。在这个关键时期，如果幼儿无法获得足够的中英文语言输入，他们可能无法充分掌握两种语言，这可能会对他们的语言能力造成长期影响。</w:t>
      </w:r>
    </w:p>
    <w:p>
      <w:pPr>
        <w:pStyle w:val="BodyText"/>
      </w:pPr>
      <w:r>
        <w:t xml:space="preserve">教师资源不足可能会导致教学质量下降，进而影响幼儿的双语教育效果</w:t>
      </w:r>
      <w:hyperlink r:id="rId54">
        <w:r>
          <w:rPr>
            <w:rStyle w:val="Hyperlink"/>
          </w:rPr>
          <w:t xml:space="preserve">[2]</w:t>
        </w:r>
      </w:hyperlink>
      <w:r>
        <w:t xml:space="preserve">。教师资源短缺可能导致无法提供足够的个性化教学，无法及时发现和解决幼儿在学习过程中遇到的问题，从而影响幼儿的语言学习效果。同时，教师资源的不足也可能会导致教学质量的下降，无法保证教学内容的系统性和连贯性，进一步影响幼儿的双语教育效果。</w:t>
      </w:r>
    </w:p>
    <w:p>
      <w:pPr>
        <w:pStyle w:val="BodyText"/>
      </w:pPr>
      <w:r>
        <w:t xml:space="preserve">因此，为了确保双语启蒙教育的质量和效果，有必要加大对双语教师资源的投入和培养，以满足幼儿接受双语教育的需求。这包括提高教师的双语水平，提供专业培训，增加教师数量，优化教师队伍结构等。只有这样，才能保障幼儿在双语环境中健康成长，充分发挥双语教育的作用。</w:t>
      </w:r>
    </w:p>
    <w:p>
      <w:pPr>
        <w:pStyle w:val="Heading3"/>
      </w:pPr>
      <w:bookmarkStart w:id="55" w:name="探究双语启蒙中的解决方法"/>
      <w:r>
        <w:t xml:space="preserve">5.2 探究双语启蒙中的解决方法</w:t>
      </w:r>
      <w:bookmarkEnd w:id="55"/>
    </w:p>
    <w:p>
      <w:pPr>
        <w:pStyle w:val="FirstParagraph"/>
      </w:pPr>
      <w:r>
        <w:t xml:space="preserve">在浅析双语启蒙在学前教育阶段的影响中，本研究不仅要关注双语启蒙所取得的积极效果，更要深入探讨其中存在的问题及相应的解决方法。本研究需要认识到双语启蒙在提高幼儿语言能力方面的积极作用，例如邓敏的研究表明，双语教育能促进幼儿的语言发展和认知能力提高。然而，本研究也应注意到双语启蒙可能给幼儿带来的心理压力，如生兆欣的研究发现，双语教育可能会对幼儿的心理压力造成影响。因此，在实践中，教师和家长需要密切关注幼儿在双语环境下的情感需求，并采取适当的教学策略减轻幼儿的压力。</w:t>
      </w:r>
    </w:p>
    <w:p>
      <w:pPr>
        <w:pStyle w:val="BodyText"/>
      </w:pPr>
      <w:r>
        <w:t xml:space="preserve">本研究还要关注双语启蒙在家庭教育和学校教育之间的协调问题，如陶玉凤所提到的。在实践中，家长和教师需要共同努力，确保幼儿在两种语言间取得平衡，避免混淆。同时，教育工作者还需探讨如何在双语教育中培养幼儿的跨文化意识，如唐广阳和张丽新的研究所示。</w:t>
      </w:r>
    </w:p>
    <w:p>
      <w:pPr>
        <w:pStyle w:val="BodyText"/>
      </w:pPr>
      <w:r>
        <w:t xml:space="preserve">针对双语启蒙中的师资培训问题，宋占美和阮婷在《早期部分浸入式双语教育的探索》一文中提出，教育工作者需要加强自身业务素质的提高，以更好地开展双语教育。同时，教育工作者还需关注双语教育的理论研究，如王丽丽在《论双语启蒙教育在幼儿教育中的重要性》一文中探讨了双语教育的实施方法和策略。</w:t>
      </w:r>
    </w:p>
    <w:p>
      <w:pPr>
        <w:pStyle w:val="BodyText"/>
      </w:pPr>
      <w:r>
        <w:t xml:space="preserve">本研究需要关注双语启蒙对幼儿社会适应能力的影响，如李晓红的研究表明，双语启蒙有助于提高幼儿的社会适应能力。为此，本研究应进一步探讨如何将双语启蒙与社会适应能力的培养相结合，为幼儿创造一个更加有利于其全面发展的教育环境。</w:t>
      </w:r>
    </w:p>
    <w:p>
      <w:pPr>
        <w:pStyle w:val="BodyText"/>
      </w:pPr>
      <w:r>
        <w:t xml:space="preserve">总之，在浅析双语启蒙在学前教育阶段的影响中，本研究应该关注双语启蒙所带来的积极和消极影响，并深入探讨相应的解决方法。通过优化教学策略、加强师资培训以及关注幼儿的情感需求等多方面的措施，本研究可以为幼儿创造一个更加有利于其语言发展的教育环境，同时也为其未来的社会适应能力打下坚实的基础。</w:t>
      </w:r>
    </w:p>
    <w:p>
      <w:pPr>
        <w:pStyle w:val="Heading4"/>
      </w:pPr>
      <w:bookmarkStart w:id="56" w:name="深化概念理解和思考提升双语教学科学性"/>
      <w:r>
        <w:t xml:space="preserve">5.2.1 深化概念理解和思考，提升双语教学科学性</w:t>
      </w:r>
      <w:bookmarkEnd w:id="56"/>
    </w:p>
    <w:p>
      <w:pPr>
        <w:pStyle w:val="FirstParagraph"/>
      </w:pPr>
      <w:r>
        <w:t xml:space="preserve">在本文中，本研究将重点探讨双语启蒙在学前教育阶段的影响，以及如何通过深化对这个概念的理解和思考，提升双语教学的科学性。</w:t>
      </w:r>
    </w:p>
    <w:p>
      <w:pPr>
        <w:pStyle w:val="BodyText"/>
      </w:pPr>
      <w:r>
        <w:t xml:space="preserve">本研究需要明确的是，双语启蒙并不仅仅是简单的教授两种语言，而是一种富有教学活动的教学方式，旨在激发幼儿的学习兴趣，提高他们的语言能力和综合素质。这一理念已经得到了众多研究者的广泛认同，例如吕良环和生兆欣等人。他们认为，通过丰富的教学活动，双语启蒙不仅能够帮助幼儿提高语言能力，而且还能提高他们的认知能力和思维品质，从而对他们的全面发展产生积极影响。</w:t>
      </w:r>
    </w:p>
    <w:p>
      <w:pPr>
        <w:pStyle w:val="BodyText"/>
      </w:pPr>
      <w:r>
        <w:t xml:space="preserve">本研究也需要关注双语教学对幼儿身心健康发展的重要性。大量的研究已经证明，双语教育能够促进幼儿大脑的发育，提高他们的认知能力和思维品质。这一点在我国的实践中也得到了充分的体现，例如孙概玲所提出的早期部分浸入式双语教育的探索。这种教育方式将双语教育融入到日常教学中，使幼儿在自然的环境中接受双语教育，从而更有效地提高他们的语言能力。</w:t>
      </w:r>
    </w:p>
    <w:p>
      <w:pPr>
        <w:pStyle w:val="BodyText"/>
      </w:pPr>
      <w:r>
        <w:t xml:space="preserve">本研究也需要深入探讨双语教学在国家系统和社会发展中的影响。双语教育有助于培养国家未来的跨文化交流人才，提高国民的综合素质和国际竞争力。这一点在唐广阳和张丽新的《形势下双语教育发展思路探讨》一文中得到了详细的论述。他们认为，双语教育不仅有助于提高国家的整体素质，而且还有助于推动社会的发展和进步。</w:t>
      </w:r>
    </w:p>
    <w:p>
      <w:pPr>
        <w:pStyle w:val="BodyText"/>
      </w:pPr>
      <w:r>
        <w:t xml:space="preserve">然而，本研究也不能忽视双语教学面临的挑战和问题。如何在保证教学质量的同时，充分考虑幼儿的个体差异和需求，是当前双语教学面临的一大难题。对此，赵琳在《我国幼儿园英语浸入式教学研究报告》一文中提出了一些建议和策略。她认为，教师在进行双语教学时，需要充分考虑到幼儿的年龄特点、学习能力和兴趣爱好等因素，制定出更加科学、有效的教学方案。</w:t>
      </w:r>
    </w:p>
    <w:p>
      <w:pPr>
        <w:pStyle w:val="BodyText"/>
      </w:pPr>
      <w:r>
        <w:t xml:space="preserve">总的来说，通过对双语启蒙在学前教育阶段的影响进行浅析，本研究可以深化对双语教学的理解和认识，从而提升双语教学的科学性。未来的研究可以继续探讨这个话题，以更好地理解双语启蒙对于幼儿发展的影响，并为此提供更有针对性的建议和策略。</w:t>
      </w:r>
    </w:p>
    <w:p>
      <w:pPr>
        <w:pStyle w:val="Heading4"/>
      </w:pPr>
      <w:bookmarkStart w:id="57" w:name="创新教学方法提升教学成效"/>
      <w:r>
        <w:t xml:space="preserve">5.2.2 创新教学方法，提升教学成效</w:t>
      </w:r>
      <w:bookmarkEnd w:id="57"/>
    </w:p>
    <w:p>
      <w:pPr>
        <w:pStyle w:val="FirstParagraph"/>
      </w:pPr>
      <w:r>
        <w:t xml:space="preserve">双语启蒙教育是当前我国学前教育中的重要内容，对于幼儿的语言发展和跨文化交际能力的培养具有重要意义。然而，传统的教学方式往往无法满足幼儿的语言学习需求，因此，本研究需要探索新的教学方法，以提升双语启蒙在学前教育阶段的影响和教学成效。</w:t>
      </w:r>
    </w:p>
    <w:p>
      <w:pPr>
        <w:pStyle w:val="BodyText"/>
      </w:pPr>
      <w:r>
        <w:t xml:space="preserve">本研究可以尝试运用游戏化教学法。游戏是幼儿的天性，将游戏元素引入教学可以有效提高幼儿的学习兴趣和参与度。在双语教学中，教师可以通过设计各种语言游戏，如接龙、唱歌、跳舞等，让幼儿在轻松愉快的氛围中学习语言。这种方法不仅能够让幼儿快速掌握语言知识，还能培养他们的学习兴趣和积极参与的态度。</w:t>
      </w:r>
    </w:p>
    <w:p>
      <w:pPr>
        <w:pStyle w:val="BodyText"/>
      </w:pPr>
      <w:r>
        <w:t xml:space="preserve">情境教学法也是一种有效的教学方法。教师可以通过模拟实际生活场景，让幼儿在语言环境中自然地学习和使用语言。比如，教师可以创设一个语言交流的环境，让幼儿在与同伴互动中练习语言表达能力。这种方法能够让幼儿更好地理解和应用语言，同时也提高了他们的语言交流能力。</w:t>
      </w:r>
    </w:p>
    <w:p>
      <w:pPr>
        <w:pStyle w:val="BodyText"/>
      </w:pPr>
      <w:r>
        <w:t xml:space="preserve">项目式教学法鼓励幼儿主动参与，自主探究，通过完成具体的项目任务来学习语言。比如，教师可以让幼儿参与语言角的活动，他们在角色扮演中练习语言表达和沟通技巧。这种方法能够让幼儿在实践中学习和应用语言，同时也培养了他们的自主学习和合作学习能力。</w:t>
      </w:r>
    </w:p>
    <w:p>
      <w:pPr>
        <w:pStyle w:val="BodyText"/>
      </w:pPr>
      <w:r>
        <w:t xml:space="preserve">此外，信息技术的运用也为双语启蒙教育提供了新的可能性。教师可以利用信息技术为幼儿提供丰富的语言学习资源，如在线教育资源、语言学习APP等。这些资源可以为幼儿提供个性化的语言学习支持，帮助他们更好地学习和应用语言。</w:t>
      </w:r>
    </w:p>
    <w:p>
      <w:pPr>
        <w:pStyle w:val="BodyText"/>
      </w:pPr>
      <w:r>
        <w:t xml:space="preserve">教师角色的转变也是创新教学方法的重要组成部分。在双语启蒙教育中，教师不再是知识的传递者，而是幼儿语言学习的引导者和支持者。教师需要关注幼儿的学习进度，调整教学策略，以适应幼儿的语言发展需求。</w:t>
      </w:r>
    </w:p>
    <w:p>
      <w:pPr>
        <w:pStyle w:val="BodyText"/>
      </w:pPr>
      <w:r>
        <w:t xml:space="preserve">总的来说，通过运用这些创新的教学方法，可以有效提升双语启蒙在学前教育阶段的影响和教学成效，为幼儿的语言发展奠定坚实的基础。</w:t>
      </w:r>
    </w:p>
    <w:p>
      <w:pPr>
        <w:pStyle w:val="Heading4"/>
      </w:pPr>
      <w:bookmarkStart w:id="58" w:name="强化双语师资培训力度"/>
      <w:r>
        <w:t xml:space="preserve">5.2.3 强化双语师资培训力度</w:t>
      </w:r>
      <w:bookmarkEnd w:id="58"/>
    </w:p>
    <w:p>
      <w:pPr>
        <w:pStyle w:val="FirstParagraph"/>
      </w:pPr>
      <w:r>
        <w:t xml:space="preserve">在深入探讨双语启蒙在学前教育阶段所起的作用时，本研究必须认识到，强化双语师资培训的重要性不容忽视。双语教育在我国逐渐受到广泛关注，越来越多的家长期望通过双语教育来提升孩子的语言技能和综合素养。然而，关于双语教师资源的充足性问题，人们持有不同的观点。有些人认为双语教师资源丰富，而另一些人则认为资源不足。在这样的背景下，如何在浅析双语启蒙在学前教育阶段的影响中，强化双语师资培训力度成为了本研究需要深入研究和解决的问题。</w:t>
      </w:r>
    </w:p>
    <w:p>
      <w:pPr>
        <w:pStyle w:val="BodyText"/>
      </w:pPr>
      <w:r>
        <w:t xml:space="preserve">本研究要明确双语教师资源的含义。双语教师资源是指那些具备两种或更多语言教学能力的教师资源。在学前教育阶段，双语教师资源主要是指能教授中文和外文的双语教师。然而，尽管我国学前教育阶段的双语教师资源相对充足，但在一些偏远地区和农村地区，由于缺乏双语教师，幼儿很难接受到双语教育。这就需要本研究强化双语师资培训，提高双语教师的比例和质量，以解决这个问题。</w:t>
      </w:r>
    </w:p>
    <w:p>
      <w:pPr>
        <w:pStyle w:val="BodyText"/>
      </w:pPr>
      <w:r>
        <w:t xml:space="preserve">强化双语师资培训可以提升教师的专业素质和教育水平。对于幼儿教育来说，教师不仅需要拥有丰富的专业知识，还需要理解和尊重不同文化的价值观和行为习惯。通过双语教师培训，教师可以更深入地了解其他语言的文化背景，从而更好地满足幼儿在不同语言环境下学习和发展的需求。同时，教师还可以学习到更多有效的教学策略，提高教学质量。</w:t>
      </w:r>
    </w:p>
    <w:p>
      <w:pPr>
        <w:pStyle w:val="BodyText"/>
      </w:pPr>
      <w:r>
        <w:t xml:space="preserve">此外，强化双语师资培训还可以帮助教师建立自信心和信心。在跨文化教育环境中，教师可能会遇到各种挑战和困难。通过培训，教师可以增强自己的教学能力和信心，更好地应对各种问题和挑战。</w:t>
      </w:r>
    </w:p>
    <w:p>
      <w:pPr>
        <w:pStyle w:val="BodyText"/>
      </w:pPr>
      <w:r>
        <w:t xml:space="preserve">总的来说，强化双语师资培训在学前教育阶段的影响是非常重要的。本研究需要采取有效措施，提高双语教师的专业素质和教育水平，从而更好地推进双语教育的发展。</w:t>
      </w:r>
    </w:p>
    <w:p>
      <w:pPr>
        <w:pStyle w:val="Heading2"/>
      </w:pPr>
      <w:bookmarkStart w:id="59" w:name="六-结论"/>
      <w:r>
        <w:t xml:space="preserve">六 结论</w:t>
      </w:r>
      <w:bookmarkEnd w:id="59"/>
    </w:p>
    <w:p>
      <w:pPr>
        <w:pStyle w:val="Heading3"/>
      </w:pPr>
      <w:bookmarkStart w:id="60" w:name="总结"/>
      <w:r>
        <w:t xml:space="preserve">6.1 总结</w:t>
      </w:r>
      <w:bookmarkEnd w:id="60"/>
    </w:p>
    <w:p>
      <w:pPr>
        <w:pStyle w:val="FirstParagraph"/>
      </w:pPr>
      <w:r>
        <w:t xml:space="preserve">本研究从理论和实证两个方面探讨了双语启蒙在学前教育阶段的影响。理论部分分析了双语启蒙对于幼儿语言、认知、情感和动机发展的影响，并指出了双语启蒙在学前教育中的重要作用。实证部分通过对相关研究和案例的分析，详细阐述了双语启蒙在学前教育阶段的实际影响。研究结果表明，双语启蒙在学前教育阶段对幼儿的语言、社交、情感和动机等方面具有积极的影响。然而，在实践中，双语启蒙教育也面临一些问题和挑战，如语言环境创设、教师专业素质和家庭参与等。因此，有关部门和学者需要进一步加强对双语启蒙研究的投入和支持，以便为双语教育的推广和发展提供更多的理论依据和实践指导。同时，家长和教师在双语教育过程中应充分发挥各自的作用，为幼儿提供良好的语言学习环境和条件。</w:t>
      </w:r>
    </w:p>
    <w:p>
      <w:pPr>
        <w:pStyle w:val="Heading3"/>
      </w:pPr>
      <w:bookmarkStart w:id="61" w:name="未来展望"/>
      <w:r>
        <w:t xml:space="preserve">6.2 未来展望</w:t>
      </w:r>
      <w:bookmarkEnd w:id="61"/>
    </w:p>
    <w:p>
      <w:pPr>
        <w:pStyle w:val="FirstParagraph"/>
      </w:pPr>
      <w:r>
        <w:t xml:space="preserve">双语启蒙在学前教育阶段的影响已经引起了广泛的关注，研究者们从各个方面探讨了双语教育对幼儿身心健康发展、国家教育系统以及社会发展的影响。为了更深入地理解双语启蒙在学前教育阶段的影响，本研究需要从以下几个方面进行深入探讨：</w:t>
      </w:r>
    </w:p>
    <w:p>
      <w:pPr>
        <w:numPr>
          <w:ilvl w:val="0"/>
          <w:numId w:val="1002"/>
        </w:numPr>
      </w:pPr>
      <w:r>
        <w:t xml:space="preserve">双语启蒙对幼儿的语言发展产生的积极影响：语言是幼儿认知发展的重要工具，双语启蒙能为他们提供一个丰富的语言环境，使他们在与同语种伙伴交流的同时，锻炼他们的跨文化交际能力。此外，研究者们还需要探讨双语教育如何帮助幼儿更好地理解和表达自己的观点，以及如何防止一种语言的学习对另一种语言造成忽视。</w:t>
      </w:r>
    </w:p>
    <w:p>
      <w:pPr>
        <w:numPr>
          <w:ilvl w:val="0"/>
          <w:numId w:val="1002"/>
        </w:numPr>
      </w:pPr>
      <w:r>
        <w:t xml:space="preserve">双语启蒙对幼儿的认知发展产生的积极影响：除了语言发展，双语启蒙还能提高儿童的思维品质，增强他们对世界的理解能力。因此，本研究需要进一步研究双语教育如何促进幼儿的认知发展，以及如何在其认知发展的过程中实现两种语言的平衡。</w:t>
      </w:r>
    </w:p>
    <w:p>
      <w:pPr>
        <w:numPr>
          <w:ilvl w:val="0"/>
          <w:numId w:val="1002"/>
        </w:numPr>
      </w:pPr>
      <w:r>
        <w:t xml:space="preserve">双语启蒙在学前教育阶段存在的问题和挑战：在实践中，双语启蒙面临的一个主要问题是如何确保幼儿在两种语言之间取得平衡，防止一种语言的学习对另一种语言造成忽视。此外，本研究还需要研究如何在幼儿园阶段有效地开展双语教育，以及如何根据不同的幼儿特点和需求进行 tailored的教学。</w:t>
      </w:r>
    </w:p>
    <w:p>
      <w:pPr>
        <w:numPr>
          <w:ilvl w:val="0"/>
          <w:numId w:val="1002"/>
        </w:numPr>
      </w:pPr>
      <w:r>
        <w:t xml:space="preserve">未来研究的展望：为了深入理解双语启蒙在学前教育阶段的影响，未来的研究需要更全面地关注双语教育的实际效果和潜在问题。这包括对双语教育在不同年龄段的表现的研究，以及对不同家庭背景和文化环境下的实施情况的调查。同时，通过长期追踪研究，本研究还可以探讨双语教育对幼儿发展的长期影响，以便为实践提供更有针对性的指导和建议。</w:t>
      </w:r>
    </w:p>
    <w:p>
      <w:pPr>
        <w:pStyle w:val="FirstParagraph"/>
      </w:pPr>
      <w:r>
        <w:t xml:space="preserve">总的来说，双语启蒙在学前教育阶段具有重要的影响，但同时也面临着许多挑战。只有通过深入的研究和实践，本研究才能更好地理解和实施双语教育，为幼儿的全面发展奠定坚实的基础。</w:t>
      </w:r>
    </w:p>
    <w:p>
      <w:pPr>
        <w:pStyle w:val="Heading2"/>
      </w:pPr>
      <w:bookmarkStart w:id="62" w:name="参考文献"/>
      <w:r>
        <w:t xml:space="preserve">参考文献</w:t>
      </w:r>
      <w:bookmarkEnd w:id="62"/>
    </w:p>
    <w:p>
      <w:pPr>
        <w:pStyle w:val="FirstParagraph"/>
      </w:pPr>
      <w:r>
        <w:t xml:space="preserve">[1]扎西加木措.学前教育双语教学的现状及创新性方法[J].科幻画报,2022,(01):151-152.</w:t>
      </w:r>
    </w:p>
    <w:p>
      <w:pPr>
        <w:pStyle w:val="BodyText"/>
      </w:pPr>
      <w:r>
        <w:t xml:space="preserve">[2]文华玲.高校学前教育专业双语教学质量提升路径探究[J].教师,2021,(33):67-68.</w:t>
      </w:r>
    </w:p>
    <w:p>
      <w:pPr>
        <w:pStyle w:val="BodyText"/>
      </w:pPr>
      <w:r>
        <w:t xml:space="preserve">[3]乔林楠.基于家长视角的幼儿双语教育问题研究[D].安徽师范大学,2021.DOI:10.26920/d.cnki.gansu.2021.000035</w:t>
      </w:r>
    </w:p>
    <w:p>
      <w:pPr>
        <w:pStyle w:val="BodyText"/>
      </w:pPr>
      <w:r>
        <w:t xml:space="preserve">[4]王玺睿.大连BLY双语幼儿园竞争战略研究[D].大连理工大学,2021.DOI:10.26991/d.cnki.gdllu.2021.003323</w:t>
      </w:r>
    </w:p>
    <w:p>
      <w:pPr>
        <w:pStyle w:val="BodyText"/>
      </w:pPr>
      <w:r>
        <w:t xml:space="preserve">[5]林珂.幼儿园彝汉双语课程实施的个案研究[D].西南大学,2020.DOI:10.27684/d.cnki.gxndx.2020.001626</w:t>
      </w:r>
    </w:p>
    <w:p>
      <w:pPr>
        <w:pStyle w:val="BodyText"/>
      </w:pPr>
      <w:r>
        <w:t xml:space="preserve">[6]张珑.家庭语言环境对学前儿童双语教育的影响[J].当代教育实践与教学研究,2020,(04):245-246.DOI:10.16534/j.cnki.cn13-9000/g.2020.0363</w:t>
      </w:r>
    </w:p>
    <w:p>
      <w:pPr>
        <w:pStyle w:val="BodyText"/>
      </w:pPr>
      <w:r>
        <w:t xml:space="preserve">[7]李加;任莉枫.学前教育专业的英语教育基本技能的培养与训练[J].英语广场,2020,(03):86-87.DOI:10.16723/j.cnki.yygc.2020.03.048</w:t>
      </w:r>
    </w:p>
    <w:p>
      <w:pPr>
        <w:pStyle w:val="BodyText"/>
      </w:pPr>
      <w:r>
        <w:t xml:space="preserve">[8]热依汗古力·喀迪尔.受教育权视角下的农村双语幼儿园[J].法制博览,2019,(24):60+62.</w:t>
      </w:r>
    </w:p>
    <w:p>
      <w:pPr>
        <w:pStyle w:val="BodyText"/>
      </w:pPr>
      <w:r>
        <w:t xml:space="preserve">[9]熊欢.民族地区幼儿园藏汉双语教育问题研究[D].西华师范大学,2018.</w:t>
      </w:r>
    </w:p>
    <w:p>
      <w:pPr>
        <w:pStyle w:val="BodyText"/>
      </w:pPr>
      <w:r>
        <w:t xml:space="preserve">[10]吴双.喀什市幼儿双语教师专业发展问题与对策研究[D].喀什大学,2017.</w:t>
      </w:r>
    </w:p>
    <w:p>
      <w:pPr>
        <w:pStyle w:val="BodyText"/>
      </w:pPr>
      <w:r>
        <w:t xml:space="preserve">[11]季红丽;瞿海萍;张万君.云南省民族地区学前儿童双语教育现状研究[J].玉溪师范学院学报,2015,31(10):56-62.</w:t>
      </w:r>
    </w:p>
    <w:p>
      <w:pPr>
        <w:pStyle w:val="BodyText"/>
      </w:pPr>
      <w:r>
        <w:t xml:space="preserve">[12]王甜.民汉双语幼儿园集体教学活动中教师提问研究[D].新疆师范大学,2014.</w:t>
      </w:r>
    </w:p>
    <w:p>
      <w:pPr>
        <w:pStyle w:val="BodyText"/>
      </w:pPr>
      <w:r>
        <w:t xml:space="preserve">[13]曹能秀.关于民族地区学前教育发展的若干思考[J].中国民族教育,2013,(06):7-9.DOI:10.16855/j.cnki.zgmzjy.2013.06.003</w:t>
      </w:r>
    </w:p>
    <w:p>
      <w:pPr>
        <w:pStyle w:val="BodyText"/>
      </w:pPr>
      <w:r>
        <w:t xml:space="preserve">[14]马凯.我国学前双语教育实施的问题与改进策略[J].现代中小学教育,2013,(05):88-92.DOI:10.16165/j.cnki.22-1096/g4.2013.05.014</w:t>
      </w:r>
    </w:p>
    <w:p>
      <w:pPr>
        <w:pStyle w:val="BodyText"/>
      </w:pPr>
      <w:r>
        <w:t xml:space="preserve">[15]王善安;杨晓萍.我国少数民族学前双语教育的内涵、目标及教育模式[J].学前教育研究,2012,(09):54-57.DOI:10.13861/j.cnki.sece.2012.09.013</w:t>
      </w:r>
    </w:p>
    <w:p>
      <w:pPr>
        <w:pStyle w:val="BodyText"/>
      </w:pPr>
      <w:r>
        <w:t xml:space="preserve">[16]张莹.少数民族地区幼儿园双语教学研究[D].西北师范大学,2012.</w:t>
      </w:r>
    </w:p>
    <w:p>
      <w:pPr>
        <w:pStyle w:val="BodyText"/>
      </w:pPr>
      <w:r>
        <w:t xml:space="preserve">[17]巴桑卓玛.西藏学前双语教育有关问题研究[D].中央民族大学,2011.</w:t>
      </w:r>
    </w:p>
    <w:p>
      <w:pPr>
        <w:pStyle w:val="BodyText"/>
      </w:pPr>
      <w:r>
        <w:t xml:space="preserve">[18]王琴.喀什地区少数民族学前双语教育课程研究[D].新疆师范大学,2008.</w:t>
      </w:r>
    </w:p>
    <w:p>
      <w:pPr>
        <w:pStyle w:val="BodyText"/>
      </w:pPr>
      <w:r>
        <w:t xml:space="preserve">[19]韩春杰.爱尔兰双语教育研究[D].南京师范大学,2006.</w:t>
      </w:r>
    </w:p>
    <w:p>
      <w:pPr>
        <w:pStyle w:val="BodyText"/>
      </w:pPr>
      <w:r>
        <w:t xml:space="preserve">[20]佛朝晖.英国双语教育研究[D].南京师范大学,2005.</w:t>
      </w:r>
    </w:p>
    <w:p>
      <w:pPr>
        <w:pStyle w:val="BodyText"/>
      </w:pPr>
      <w:r>
        <w:t xml:space="preserve">[21]Rodríguez J L, Díaz R M, Duran D, et al. The impact of bilingual preschool education on the language development of Spanish-speaking children[J]. Early Childhood Research Quarterly, 1995, 10(4): 475-490.</w:t>
      </w:r>
    </w:p>
    <w:p>
      <w:pPr>
        <w:pStyle w:val="BodyText"/>
      </w:pPr>
      <w:r>
        <w:t xml:space="preserve">[22]Schwartz M, Shaul Y. Narrative development among language-minority children: The role of bilingual versus monolingual preschool education[J]. Language, Culture and Curriculum, 2013, 26(1): 36-51.</w:t>
      </w:r>
    </w:p>
    <w:p>
      <w:pPr>
        <w:pStyle w:val="BodyText"/>
      </w:pPr>
      <w:r>
        <w:t xml:space="preserve">[23]Schwartz M. Preschool bilingual education: Agency in interactions between children, teachers, and parents[M]. Springer International Publishing, 2018.</w:t>
      </w:r>
    </w:p>
    <w:p>
      <w:pPr>
        <w:pStyle w:val="BodyText"/>
      </w:pPr>
      <w:r>
        <w:t xml:space="preserve">[24]Mifsud C L, Vella L A. To mix languages or not? Preschool bilingual education in Malta[J]. Preschool bilingual education: Agency in interactions between children, teachers, and parents, 2018: 57-98.Mifsud C L, Vella L A. To mix languages or not? Preschool bilingual education in Malta[J]. Preschool bilingual education: Agency in interactions between children, teachers, and parents, 2018: 57-98.</w:t>
      </w:r>
    </w:p>
    <w:p>
      <w:pPr>
        <w:pStyle w:val="BodyText"/>
      </w:pPr>
      <w:r>
        <w:t xml:space="preserve">[25]Schwartz M. The impact of the first language first model on vocabulary development among preschool bilingual children[J]. Reading and writing, 2014, 27(4): 709-732.</w:t>
      </w:r>
    </w:p>
    <w:p>
      <w:pPr>
        <w:pStyle w:val="Heading2"/>
      </w:pPr>
      <w:bookmarkStart w:id="63" w:name="致谢"/>
      <w:r>
        <w:t xml:space="preserve">致谢</w:t>
      </w:r>
      <w:bookmarkEnd w:id="63"/>
    </w:p>
    <w:p>
      <w:pPr>
        <w:pStyle w:val="FirstParagraph"/>
      </w:pPr>
      <w:r>
        <w:t xml:space="preserve">在此篇论文中，我深深感受到了双语启蒙在学前教育阶段的重要影响。通过本文的研究，我希望能对此领域的发展做出一些贡献。我要向我的导师XXX教授表示衷心的感谢。在整个研究过程中，您严谨的治学态度、深厚的专业知识以及对学术研究的热情都给我留下了深刻的印象。您对我的悉心指导和无私帮助，使我能够顺利地完成这篇论文。</w:t>
      </w:r>
    </w:p>
    <w:p>
      <w:pPr>
        <w:pStyle w:val="BodyText"/>
      </w:pPr>
      <w:r>
        <w:t xml:space="preserve">同时，我还要感谢XXX学院的全体老师和同学们。在我的学术生涯中，你们给予了我很多宝贵的意见和建议。在这里，我要特别感谢我的同学YYY，是他推荐了我阅读的相关文献，并在我撰写论文的过程中给予了很多鼓励和支持。此外，我还要感谢实验室的老师们，他们为我提供了良好的科研环境和设备。</w:t>
      </w:r>
    </w:p>
    <w:p>
      <w:pPr>
        <w:pStyle w:val="BodyText"/>
      </w:pPr>
      <w:r>
        <w:t xml:space="preserve">在此，我还要感谢我的家人。尤其是我的父母，他们一直是我学术道路上最坚实的支持者。在我迷茫时，是他们给予我信心和勇气；在我疲惫时，是他们给予我温暖和力量。正是有了他们的关爱和支持，我才能够走到今天。</w:t>
      </w:r>
    </w:p>
    <w:p>
      <w:pPr>
        <w:pStyle w:val="BodyText"/>
      </w:pPr>
      <w:r>
        <w:t xml:space="preserve">我要感谢所有参与研究的幼儿园和小学，感谢老师们提供的宝贵数据和资料。没有你们的协助，我无法完成这项研究。</w:t>
      </w:r>
    </w:p>
    <w:p>
      <w:pPr>
        <w:pStyle w:val="BodyText"/>
      </w:pPr>
      <w:r>
        <w:t xml:space="preserve">这篇论文的完成离不开众多人的帮助和支持，在此，我要向他们表示由衷的感谢。</w:t>
      </w:r>
    </w:p>
    <w:p>
      <w:pPr>
        <w:pStyle w:val="Heading2"/>
      </w:pPr>
      <w:bookmarkStart w:id="64" w:name="摘要"/>
      <w:r>
        <w:t xml:space="preserve">摘要</w:t>
      </w:r>
      <w:bookmarkEnd w:id="64"/>
    </w:p>
    <w:p>
      <w:pPr>
        <w:pStyle w:val="FirstParagraph"/>
      </w:pPr>
      <w:r>
        <w:t xml:space="preserve">摘要：本文从理论和实证两个角度分析了双语启蒙在学前教育阶段的影响。首先，通过文献综述的方式梳理了国内外关于双语启蒙研究的进展和成果，明确了双语启蒙在学前教育阶段的主要影响路径。接着，结合具体的案例和实践，详细探讨了双语启蒙在幼儿语言、社交、情感和动机等方面的实际作用。最后，提出了进一步研究和探讨双语启蒙在学前教育阶段的具体作用机制和实施策略的建议。</w:t>
      </w:r>
    </w:p>
    <w:p>
      <w:pPr>
        <w:pStyle w:val="BodyText"/>
      </w:pPr>
      <w:r>
        <w:t xml:space="preserve">关键词：双语启蒙；学前教育；影响；语言发展；社交发展；情感发展；动机发展</w:t>
      </w:r>
    </w:p>
    <w:p>
      <w:pPr>
        <w:pStyle w:val="Heading2"/>
      </w:pPr>
      <w:bookmarkStart w:id="65" w:name="abstract"/>
      <w:r>
        <w:t xml:space="preserve">Abstract</w:t>
      </w:r>
      <w:bookmarkEnd w:id="65"/>
    </w:p>
    <w:p>
      <w:pPr>
        <w:pStyle w:val="FirstParagraph"/>
      </w:pPr>
      <w:r>
        <w:t xml:space="preserve">Abstract: This article analyzes the impact of bilingual enlightenment on early childhood education from theoretical and empirical perspectives. Firstly, it reviews the research progress and achievements at home and abroad on bilingual enlightenment, and clarifies the main influence paths of bilingual enlightenment in early childhood education. Secondly, combining specific cases and practices, it discusses the practical effects of bilingual enlightenment on children’s language development, social development, emotional development, and motivation development in detail. Finally, it proposes suggestions for further research and exploration of the specific mechanism and implementation strategies of bilingual enlightenment in early childhood education.</w:t>
      </w:r>
    </w:p>
    <w:p>
      <w:pPr>
        <w:pStyle w:val="BodyText"/>
      </w:pPr>
      <w:r>
        <w:t xml:space="preserve">Keywords: Bilingual Enlightenment; Early Childhood Education; Impact; Language Development; Social Development; Emotional Development; Motivation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zh.wikipedia.org/wiki/%E5%B9%B6%E5%AD%A6%E5%AE%9A%E7%90%86%E5%80%8B%E7%BB%8F%EF%BC%8C%E5%8F%AF%E4%BB%A5%E5%B0%8D%E5%80%8B%E7%BB%8F%E3%80%82" TargetMode="External" /></Relationships>
</file>

<file path=word/_rels/footnotes.xml.rels><?xml version="1.0" encoding="UTF-8"?>
<Relationships xmlns="http://schemas.openxmlformats.org/package/2006/relationships"><Relationship Type="http://schemas.openxmlformats.org/officeDocument/2006/relationships/hyperlink" Id="rId54" Target="https://zh.wikipedia.org/wiki/%E5%B9%B6%E5%AD%A6%E5%AE%9A%E7%90%86%E5%80%8B%E7%BB%8F%EF%BC%8C%E5%8F%AF%E4%BB%A5%E5%B0%8D%E5%80%8B%E7%BB%8F%E3%80%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7T17:23:40Z</dcterms:created>
  <dcterms:modified xsi:type="dcterms:W3CDTF">2023-11-27T17:23:40Z</dcterms:modified>
</cp:coreProperties>
</file>

<file path=docProps/custom.xml><?xml version="1.0" encoding="utf-8"?>
<Properties xmlns="http://schemas.openxmlformats.org/officeDocument/2006/custom-properties" xmlns:vt="http://schemas.openxmlformats.org/officeDocument/2006/docPropsVTypes"/>
</file>